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6AB65685" w14:textId="0673C884" w:rsidR="0062410A" w:rsidRPr="00F3687A" w:rsidRDefault="00A97685" w:rsidP="0062410A">
      <w:pPr>
        <w:jc w:val="center"/>
        <w:rPr>
          <w:rFonts w:ascii="Bahnschrift SemiLight SemiConde" w:hAnsi="Bahnschrift SemiLight SemiConde"/>
          <w:b/>
          <w:bCs/>
          <w:sz w:val="144"/>
          <w:szCs w:val="144"/>
        </w:rPr>
      </w:pPr>
      <w:r>
        <w:rPr>
          <w:rFonts w:ascii="Bahnschrift SemiLight SemiConde" w:hAnsi="Bahnschrift SemiLight SemiConde"/>
          <w:b/>
          <w:bCs/>
          <w:sz w:val="144"/>
          <w:szCs w:val="144"/>
        </w:rPr>
        <w:t>SpaceCraft</w:t>
      </w:r>
    </w:p>
    <w:p w14:paraId="4931E49B" w14:textId="2C94FCE3" w:rsidR="00BE63A7" w:rsidRDefault="00AF0F4D" w:rsidP="0062410A">
      <w:pPr>
        <w:jc w:val="center"/>
      </w:pPr>
      <w:r>
        <w:t>Game Design Document (GDD)</w:t>
      </w:r>
    </w:p>
    <w:p w14:paraId="1A1BF2DD" w14:textId="77777777" w:rsidR="00BE63A7" w:rsidRDefault="00BE63A7">
      <w:pPr>
        <w:jc w:val="center"/>
      </w:pPr>
    </w:p>
    <w:p w14:paraId="3D40D8FC" w14:textId="77777777" w:rsidR="00BE63A7" w:rsidRDefault="00BE63A7">
      <w:pPr>
        <w:jc w:val="center"/>
      </w:pPr>
    </w:p>
    <w:p w14:paraId="7BD10712" w14:textId="77777777" w:rsidR="00BE63A7" w:rsidRDefault="00AF0F4D">
      <w:pPr>
        <w:jc w:val="center"/>
      </w:pPr>
      <w:r>
        <w:t>Your Game Logo</w:t>
      </w:r>
    </w:p>
    <w:p w14:paraId="1D094157" w14:textId="77777777" w:rsidR="00BE63A7" w:rsidRDefault="00BE63A7">
      <w:pPr>
        <w:jc w:val="center"/>
      </w:pPr>
    </w:p>
    <w:p w14:paraId="071C6D91" w14:textId="77777777" w:rsidR="00BE63A7" w:rsidRDefault="00BE63A7">
      <w:pPr>
        <w:jc w:val="center"/>
      </w:pPr>
    </w:p>
    <w:p w14:paraId="68A407AD" w14:textId="77777777" w:rsidR="00BE63A7" w:rsidRDefault="00BE63A7">
      <w:pPr>
        <w:jc w:val="center"/>
      </w:pPr>
    </w:p>
    <w:p w14:paraId="77C753EE" w14:textId="77777777" w:rsidR="00BE63A7" w:rsidRDefault="00BE63A7">
      <w:pPr>
        <w:jc w:val="center"/>
      </w:pPr>
    </w:p>
    <w:p w14:paraId="34EBDABB" w14:textId="77777777" w:rsidR="00BE63A7" w:rsidRDefault="00BE63A7">
      <w:pPr>
        <w:jc w:val="center"/>
      </w:pPr>
    </w:p>
    <w:p w14:paraId="573308C8" w14:textId="77777777" w:rsidR="00BE63A7" w:rsidRDefault="00BE63A7">
      <w:pPr>
        <w:jc w:val="center"/>
      </w:pPr>
    </w:p>
    <w:p w14:paraId="5BE4BA1F" w14:textId="77777777" w:rsidR="00BE63A7" w:rsidRDefault="00BE63A7">
      <w:pPr>
        <w:jc w:val="center"/>
      </w:pPr>
    </w:p>
    <w:p w14:paraId="70C50C74" w14:textId="77777777" w:rsidR="00BE63A7" w:rsidRDefault="00BE63A7">
      <w:pPr>
        <w:jc w:val="center"/>
      </w:pPr>
    </w:p>
    <w:p w14:paraId="527BAC22" w14:textId="77777777" w:rsidR="00BE63A7" w:rsidRDefault="00BE63A7">
      <w:pPr>
        <w:jc w:val="center"/>
      </w:pPr>
    </w:p>
    <w:p w14:paraId="6D878710" w14:textId="77777777" w:rsidR="00BE63A7" w:rsidRDefault="00BE63A7">
      <w:pPr>
        <w:jc w:val="center"/>
      </w:pPr>
    </w:p>
    <w:p w14:paraId="0355748A" w14:textId="4F4F9A7B" w:rsidR="00BE63A7" w:rsidRDefault="00BE63A7">
      <w:pPr>
        <w:jc w:val="center"/>
      </w:pPr>
    </w:p>
    <w:p w14:paraId="7FA532C2" w14:textId="20047B81" w:rsidR="0062410A" w:rsidRDefault="0062410A">
      <w:pPr>
        <w:jc w:val="center"/>
      </w:pPr>
    </w:p>
    <w:p w14:paraId="35520A08" w14:textId="08BE659E" w:rsidR="0062410A" w:rsidRDefault="0062410A">
      <w:pPr>
        <w:jc w:val="center"/>
      </w:pPr>
    </w:p>
    <w:p w14:paraId="65CCD59D" w14:textId="765E4799" w:rsidR="0062410A" w:rsidRDefault="0062410A">
      <w:pPr>
        <w:jc w:val="center"/>
      </w:pPr>
    </w:p>
    <w:p w14:paraId="73851455" w14:textId="5369F4CB" w:rsidR="0062410A" w:rsidRDefault="0062410A">
      <w:pPr>
        <w:jc w:val="center"/>
      </w:pPr>
    </w:p>
    <w:p w14:paraId="22E0E996" w14:textId="19A977BE" w:rsidR="0062410A" w:rsidRDefault="0062410A">
      <w:pPr>
        <w:jc w:val="center"/>
      </w:pPr>
    </w:p>
    <w:p w14:paraId="79C9B1A5" w14:textId="4A6EA8A0" w:rsidR="0062410A" w:rsidRDefault="0062410A">
      <w:pPr>
        <w:jc w:val="center"/>
      </w:pPr>
    </w:p>
    <w:p w14:paraId="25AE5C29" w14:textId="51FA7179" w:rsidR="0062410A" w:rsidRDefault="0062410A">
      <w:pPr>
        <w:jc w:val="center"/>
      </w:pPr>
    </w:p>
    <w:p w14:paraId="3481B7E5" w14:textId="6F78A0B5" w:rsidR="0062410A" w:rsidRDefault="0062410A">
      <w:pPr>
        <w:jc w:val="center"/>
      </w:pPr>
    </w:p>
    <w:p w14:paraId="13AF5B3C" w14:textId="7C8F270E" w:rsidR="0062410A" w:rsidRDefault="0062410A">
      <w:pPr>
        <w:jc w:val="center"/>
      </w:pPr>
    </w:p>
    <w:p w14:paraId="00649233" w14:textId="4B48B9E3" w:rsidR="00BE63A7" w:rsidRDefault="00BE63A7">
      <w:pPr>
        <w:jc w:val="center"/>
      </w:pPr>
    </w:p>
    <w:p w14:paraId="2D496D9E" w14:textId="2A2D1335" w:rsidR="00BE63A7" w:rsidRDefault="00BE63A7">
      <w:pPr>
        <w:jc w:val="center"/>
      </w:pPr>
    </w:p>
    <w:p w14:paraId="2A083A27" w14:textId="442CC808" w:rsidR="00F971A2" w:rsidRDefault="00F971A2">
      <w:pPr>
        <w:jc w:val="center"/>
      </w:pPr>
    </w:p>
    <w:p w14:paraId="0FB0DC3B" w14:textId="0F47EEE5" w:rsidR="00F971A2" w:rsidRDefault="00F971A2">
      <w:pPr>
        <w:jc w:val="center"/>
      </w:pPr>
    </w:p>
    <w:p w14:paraId="2DA7D03B" w14:textId="01A768E6" w:rsidR="00F971A2" w:rsidRDefault="00F971A2">
      <w:pPr>
        <w:jc w:val="center"/>
      </w:pPr>
    </w:p>
    <w:p w14:paraId="155205F8" w14:textId="41D60775" w:rsidR="00F971A2" w:rsidRDefault="00F971A2">
      <w:pPr>
        <w:jc w:val="center"/>
      </w:pPr>
    </w:p>
    <w:p w14:paraId="6BDC8969" w14:textId="1AC80854" w:rsidR="00F971A2" w:rsidRDefault="00F971A2">
      <w:pPr>
        <w:jc w:val="center"/>
      </w:pPr>
    </w:p>
    <w:p w14:paraId="70B38598" w14:textId="0502AA69" w:rsidR="00F971A2" w:rsidRDefault="00AB1575">
      <w:pPr>
        <w:jc w:val="center"/>
      </w:pPr>
      <w:r>
        <w:rPr>
          <w:noProof/>
        </w:rPr>
        <w:drawing>
          <wp:anchor distT="0" distB="0" distL="114300" distR="114300" simplePos="0" relativeHeight="251658240" behindDoc="1" locked="0" layoutInCell="1" allowOverlap="1" wp14:anchorId="39F3CEF0" wp14:editId="6B7383EF">
            <wp:simplePos x="0" y="0"/>
            <wp:positionH relativeFrom="column">
              <wp:posOffset>4526280</wp:posOffset>
            </wp:positionH>
            <wp:positionV relativeFrom="paragraph">
              <wp:posOffset>128270</wp:posOffset>
            </wp:positionV>
            <wp:extent cx="2019300" cy="20193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5" cstate="print">
                      <a:extLst>
                        <a:ext uri="{28A0092B-C50C-407E-A947-70E740481C1C}">
                          <a14:useLocalDpi xmlns:a14="http://schemas.microsoft.com/office/drawing/2010/main" val="0"/>
                        </a:ext>
                      </a:extLst>
                    </a:blip>
                    <a:stretch>
                      <a:fillRect/>
                    </a:stretch>
                  </pic:blipFill>
                  <pic:spPr bwMode="auto">
                    <a:xfrm>
                      <a:off x="0" y="0"/>
                      <a:ext cx="2019300" cy="20193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57D7392" w14:textId="75E0BB19" w:rsidR="00F971A2" w:rsidRDefault="00F971A2">
      <w:pPr>
        <w:jc w:val="center"/>
      </w:pPr>
    </w:p>
    <w:p w14:paraId="7A2E6818" w14:textId="166F8624" w:rsidR="00BE63A7" w:rsidRDefault="00BE63A7" w:rsidP="00F971A2">
      <w:pPr>
        <w:jc w:val="right"/>
      </w:pPr>
    </w:p>
    <w:p w14:paraId="77CBCAA9" w14:textId="77777777" w:rsidR="00BE63A7" w:rsidRDefault="00BE63A7" w:rsidP="0062410A"/>
    <w:p w14:paraId="602AA45D" w14:textId="77777777" w:rsidR="00BE63A7" w:rsidRDefault="00BE63A7"/>
    <w:p w14:paraId="5EF05E12" w14:textId="29DFEB72" w:rsidR="00BE63A7" w:rsidRDefault="00AF0F4D">
      <w:r>
        <w:rPr>
          <w:b/>
          <w:i/>
          <w:sz w:val="20"/>
          <w:szCs w:val="20"/>
        </w:rPr>
        <w:t>‘</w:t>
      </w:r>
      <w:r w:rsidR="00F3687A">
        <w:rPr>
          <w:b/>
          <w:i/>
          <w:sz w:val="20"/>
          <w:szCs w:val="20"/>
        </w:rPr>
        <w:t xml:space="preserve">Into </w:t>
      </w:r>
      <w:r w:rsidR="00CB0EFB">
        <w:rPr>
          <w:b/>
          <w:i/>
          <w:sz w:val="20"/>
          <w:szCs w:val="20"/>
        </w:rPr>
        <w:t>space and beyond!</w:t>
      </w:r>
      <w:r w:rsidR="00DC61E4">
        <w:rPr>
          <w:b/>
          <w:i/>
          <w:sz w:val="20"/>
          <w:szCs w:val="20"/>
        </w:rPr>
        <w:t>’</w:t>
      </w:r>
      <w:r>
        <w:t xml:space="preserve"> </w:t>
      </w:r>
      <w:r w:rsidR="00DC61E4">
        <w:t>–</w:t>
      </w:r>
      <w:r>
        <w:t xml:space="preserve"> </w:t>
      </w:r>
      <w:r w:rsidR="00CB0EFB">
        <w:t>Some famous Astronaut</w:t>
      </w:r>
      <w:r>
        <w:br w:type="page"/>
      </w:r>
    </w:p>
    <w:p w14:paraId="4655D405" w14:textId="77777777" w:rsidR="00BE63A7" w:rsidRDefault="00BE63A7">
      <w:pPr>
        <w:jc w:val="center"/>
      </w:pPr>
    </w:p>
    <w:p w14:paraId="65B3AAD7" w14:textId="77777777" w:rsidR="00BE63A7" w:rsidRDefault="00AF0F4D">
      <w:r>
        <w:t>This page: Table of Contents and Team Member Listing</w:t>
      </w:r>
    </w:p>
    <w:p w14:paraId="38ADF0F1" w14:textId="77777777" w:rsidR="00BE63A7" w:rsidRDefault="00BE63A7"/>
    <w:tbl>
      <w:tblPr>
        <w:tblStyle w:val="a2"/>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6390"/>
        <w:gridCol w:w="2970"/>
      </w:tblGrid>
      <w:tr w:rsidR="00BE63A7" w14:paraId="64F6AE4D" w14:textId="77777777">
        <w:tc>
          <w:tcPr>
            <w:tcW w:w="6390" w:type="dxa"/>
            <w:tcBorders>
              <w:top w:val="nil"/>
              <w:left w:val="nil"/>
              <w:bottom w:val="nil"/>
            </w:tcBorders>
            <w:tcMar>
              <w:top w:w="100" w:type="dxa"/>
              <w:left w:w="100" w:type="dxa"/>
              <w:bottom w:w="100" w:type="dxa"/>
              <w:right w:w="100" w:type="dxa"/>
            </w:tcMar>
          </w:tcPr>
          <w:p w14:paraId="04012A8A" w14:textId="77777777" w:rsidR="00BE63A7" w:rsidRDefault="00AF0F4D">
            <w:pPr>
              <w:widowControl w:val="0"/>
              <w:spacing w:line="240" w:lineRule="auto"/>
              <w:ind w:left="180" w:right="180"/>
            </w:pPr>
            <w:r>
              <w:t>Table of Contents</w:t>
            </w:r>
          </w:p>
          <w:p w14:paraId="3BC9B392" w14:textId="77777777" w:rsidR="00BE63A7" w:rsidRDefault="005A6A92">
            <w:pPr>
              <w:widowControl w:val="0"/>
              <w:spacing w:line="240" w:lineRule="auto"/>
              <w:ind w:left="180" w:right="180"/>
            </w:pPr>
            <w:hyperlink r:id="rId6">
              <w:r w:rsidR="00AF0F4D">
                <w:rPr>
                  <w:color w:val="1155CC"/>
                  <w:sz w:val="20"/>
                  <w:szCs w:val="20"/>
                </w:rPr>
                <w:t>1 Game Overview</w:t>
              </w:r>
            </w:hyperlink>
          </w:p>
          <w:p w14:paraId="43FAADCC" w14:textId="77777777" w:rsidR="00BE63A7" w:rsidRDefault="005A6A92">
            <w:pPr>
              <w:widowControl w:val="0"/>
              <w:spacing w:line="240" w:lineRule="auto"/>
              <w:ind w:left="180" w:right="180"/>
            </w:pPr>
            <w:hyperlink r:id="rId7">
              <w:r w:rsidR="00AF0F4D">
                <w:rPr>
                  <w:color w:val="1155CC"/>
                  <w:sz w:val="20"/>
                  <w:szCs w:val="20"/>
                </w:rPr>
                <w:t>2 High Concept</w:t>
              </w:r>
            </w:hyperlink>
            <w:r w:rsidR="00AF0F4D">
              <w:rPr>
                <w:color w:val="1155CC"/>
                <w:sz w:val="20"/>
                <w:szCs w:val="20"/>
              </w:rPr>
              <w:t xml:space="preserve"> / Genre</w:t>
            </w:r>
          </w:p>
          <w:p w14:paraId="02EA4913" w14:textId="77777777" w:rsidR="00BE63A7" w:rsidRDefault="005A6A92">
            <w:pPr>
              <w:widowControl w:val="0"/>
              <w:spacing w:line="240" w:lineRule="auto"/>
              <w:ind w:left="180" w:right="180"/>
            </w:pPr>
            <w:hyperlink r:id="rId8">
              <w:r w:rsidR="00AF0F4D">
                <w:rPr>
                  <w:color w:val="1155CC"/>
                  <w:sz w:val="20"/>
                  <w:szCs w:val="20"/>
                </w:rPr>
                <w:t>3 Unique Selling Points</w:t>
              </w:r>
            </w:hyperlink>
          </w:p>
          <w:p w14:paraId="710208D5" w14:textId="77777777" w:rsidR="00BE63A7" w:rsidRDefault="005A6A92">
            <w:pPr>
              <w:widowControl w:val="0"/>
              <w:spacing w:line="240" w:lineRule="auto"/>
              <w:ind w:left="180" w:right="180"/>
            </w:pPr>
            <w:hyperlink r:id="rId9">
              <w:r w:rsidR="00AF0F4D">
                <w:rPr>
                  <w:color w:val="1155CC"/>
                  <w:sz w:val="20"/>
                  <w:szCs w:val="20"/>
                </w:rPr>
                <w:t>4 Platform Minimum Requirements</w:t>
              </w:r>
            </w:hyperlink>
          </w:p>
          <w:p w14:paraId="7619D6A7" w14:textId="77777777" w:rsidR="00BE63A7" w:rsidRDefault="005A6A92">
            <w:pPr>
              <w:widowControl w:val="0"/>
              <w:spacing w:line="240" w:lineRule="auto"/>
              <w:ind w:left="180" w:right="180"/>
            </w:pPr>
            <w:hyperlink r:id="rId10">
              <w:r w:rsidR="00AF0F4D">
                <w:rPr>
                  <w:color w:val="1155CC"/>
                  <w:sz w:val="20"/>
                  <w:szCs w:val="20"/>
                </w:rPr>
                <w:t>5 Competitors / Similar Titles</w:t>
              </w:r>
            </w:hyperlink>
          </w:p>
          <w:p w14:paraId="584CBE93" w14:textId="77777777" w:rsidR="00BE63A7" w:rsidRDefault="005A6A92">
            <w:pPr>
              <w:widowControl w:val="0"/>
              <w:spacing w:line="240" w:lineRule="auto"/>
              <w:ind w:left="180" w:right="180"/>
            </w:pPr>
            <w:hyperlink r:id="rId11">
              <w:r w:rsidR="00AF0F4D">
                <w:rPr>
                  <w:color w:val="1155CC"/>
                  <w:sz w:val="20"/>
                  <w:szCs w:val="20"/>
                </w:rPr>
                <w:t>6 Synopsis</w:t>
              </w:r>
            </w:hyperlink>
          </w:p>
          <w:p w14:paraId="1337FBA0" w14:textId="77777777" w:rsidR="00BE63A7" w:rsidRDefault="005A6A92">
            <w:pPr>
              <w:widowControl w:val="0"/>
              <w:spacing w:line="240" w:lineRule="auto"/>
              <w:ind w:left="180" w:right="180"/>
            </w:pPr>
            <w:hyperlink r:id="rId12">
              <w:r w:rsidR="00AF0F4D">
                <w:rPr>
                  <w:color w:val="1155CC"/>
                  <w:sz w:val="20"/>
                  <w:szCs w:val="20"/>
                </w:rPr>
                <w:t>7 Game Objectives</w:t>
              </w:r>
            </w:hyperlink>
          </w:p>
          <w:p w14:paraId="65BCE404" w14:textId="77777777" w:rsidR="00BE63A7" w:rsidRDefault="005A6A92">
            <w:pPr>
              <w:widowControl w:val="0"/>
              <w:spacing w:line="240" w:lineRule="auto"/>
              <w:ind w:left="180" w:right="180"/>
            </w:pPr>
            <w:hyperlink r:id="rId13">
              <w:r w:rsidR="00AF0F4D">
                <w:rPr>
                  <w:color w:val="1155CC"/>
                  <w:sz w:val="20"/>
                  <w:szCs w:val="20"/>
                </w:rPr>
                <w:t>8 Game Rules</w:t>
              </w:r>
            </w:hyperlink>
          </w:p>
          <w:p w14:paraId="1A8464D1" w14:textId="77777777" w:rsidR="00BE63A7" w:rsidRDefault="005A6A92">
            <w:pPr>
              <w:widowControl w:val="0"/>
              <w:spacing w:line="240" w:lineRule="auto"/>
              <w:ind w:left="180" w:right="180"/>
            </w:pPr>
            <w:hyperlink r:id="rId14">
              <w:r w:rsidR="00AF0F4D">
                <w:rPr>
                  <w:color w:val="1155CC"/>
                  <w:sz w:val="20"/>
                  <w:szCs w:val="20"/>
                </w:rPr>
                <w:t>9 Game Structure</w:t>
              </w:r>
            </w:hyperlink>
          </w:p>
          <w:p w14:paraId="641C66F6" w14:textId="77777777" w:rsidR="00BE63A7" w:rsidRDefault="005A6A92">
            <w:pPr>
              <w:widowControl w:val="0"/>
              <w:spacing w:line="240" w:lineRule="auto"/>
              <w:ind w:left="180" w:right="180"/>
            </w:pPr>
            <w:hyperlink r:id="rId15">
              <w:r w:rsidR="00AF0F4D">
                <w:rPr>
                  <w:color w:val="1155CC"/>
                  <w:sz w:val="20"/>
                  <w:szCs w:val="20"/>
                </w:rPr>
                <w:t>10 Game Play</w:t>
              </w:r>
            </w:hyperlink>
          </w:p>
          <w:p w14:paraId="30A6DEAF" w14:textId="77777777" w:rsidR="00BE63A7" w:rsidRDefault="00AF0F4D">
            <w:pPr>
              <w:widowControl w:val="0"/>
              <w:spacing w:line="240" w:lineRule="auto"/>
              <w:ind w:left="180" w:right="180"/>
            </w:pPr>
            <w:r>
              <w:rPr>
                <w:color w:val="222222"/>
                <w:sz w:val="20"/>
                <w:szCs w:val="20"/>
              </w:rPr>
              <w:t xml:space="preserve">  </w:t>
            </w:r>
            <w:hyperlink r:id="rId16">
              <w:r>
                <w:rPr>
                  <w:color w:val="1155CC"/>
                  <w:sz w:val="20"/>
                  <w:szCs w:val="20"/>
                </w:rPr>
                <w:t>10.1 Game Controls</w:t>
              </w:r>
            </w:hyperlink>
          </w:p>
          <w:p w14:paraId="7B8A0293" w14:textId="4B5AD2B5" w:rsidR="00BE63A7" w:rsidRDefault="00AF0F4D" w:rsidP="002D0B70">
            <w:pPr>
              <w:widowControl w:val="0"/>
              <w:spacing w:line="240" w:lineRule="auto"/>
              <w:ind w:left="180" w:right="180"/>
            </w:pPr>
            <w:r>
              <w:rPr>
                <w:color w:val="222222"/>
                <w:sz w:val="20"/>
                <w:szCs w:val="20"/>
              </w:rPr>
              <w:t xml:space="preserve">  </w:t>
            </w:r>
            <w:hyperlink r:id="rId17">
              <w:r>
                <w:rPr>
                  <w:color w:val="1155CC"/>
                  <w:sz w:val="20"/>
                  <w:szCs w:val="20"/>
                </w:rPr>
                <w:t>10.2 Game Camera</w:t>
              </w:r>
            </w:hyperlink>
          </w:p>
          <w:p w14:paraId="7891AB6C" w14:textId="77777777" w:rsidR="00BE63A7" w:rsidRDefault="005A6A92">
            <w:pPr>
              <w:widowControl w:val="0"/>
              <w:spacing w:line="240" w:lineRule="auto"/>
              <w:ind w:left="180" w:right="180"/>
            </w:pPr>
            <w:hyperlink r:id="rId18">
              <w:r w:rsidR="00AF0F4D">
                <w:rPr>
                  <w:color w:val="1155CC"/>
                  <w:sz w:val="20"/>
                  <w:szCs w:val="20"/>
                </w:rPr>
                <w:t>11 Players</w:t>
              </w:r>
            </w:hyperlink>
          </w:p>
          <w:p w14:paraId="0514A960" w14:textId="501ECB51" w:rsidR="002D0B70" w:rsidRDefault="00AF0F4D" w:rsidP="002D0B70">
            <w:pPr>
              <w:widowControl w:val="0"/>
              <w:spacing w:line="240" w:lineRule="auto"/>
              <w:ind w:left="180" w:right="180"/>
              <w:rPr>
                <w:color w:val="1155CC"/>
                <w:sz w:val="20"/>
                <w:szCs w:val="20"/>
              </w:rPr>
            </w:pPr>
            <w:r>
              <w:rPr>
                <w:color w:val="222222"/>
                <w:sz w:val="20"/>
                <w:szCs w:val="20"/>
              </w:rPr>
              <w:t xml:space="preserve">  </w:t>
            </w:r>
            <w:hyperlink r:id="rId19">
              <w:r>
                <w:rPr>
                  <w:color w:val="1155CC"/>
                  <w:sz w:val="20"/>
                  <w:szCs w:val="20"/>
                </w:rPr>
                <w:t>11.1 Characters</w:t>
              </w:r>
            </w:hyperlink>
          </w:p>
          <w:p w14:paraId="04B2701E" w14:textId="684321CB" w:rsidR="00BE63A7" w:rsidRDefault="002D0B70" w:rsidP="002D0B70">
            <w:pPr>
              <w:widowControl w:val="0"/>
              <w:spacing w:line="240" w:lineRule="auto"/>
              <w:ind w:left="180" w:right="180"/>
            </w:pPr>
            <w:r>
              <w:rPr>
                <w:color w:val="1155CC"/>
                <w:sz w:val="20"/>
                <w:szCs w:val="20"/>
              </w:rPr>
              <w:t xml:space="preserve">  11.2 Tool Bag</w:t>
            </w:r>
          </w:p>
          <w:p w14:paraId="4C83D0C4" w14:textId="77777777" w:rsidR="00BE63A7" w:rsidRDefault="005A6A92">
            <w:pPr>
              <w:widowControl w:val="0"/>
              <w:spacing w:line="240" w:lineRule="auto"/>
              <w:ind w:left="180" w:right="180"/>
            </w:pPr>
            <w:hyperlink r:id="rId20">
              <w:r w:rsidR="00AF0F4D">
                <w:rPr>
                  <w:color w:val="1155CC"/>
                  <w:sz w:val="20"/>
                  <w:szCs w:val="20"/>
                </w:rPr>
                <w:t>12 Player Line-up</w:t>
              </w:r>
            </w:hyperlink>
          </w:p>
          <w:p w14:paraId="617B569A" w14:textId="6C087F4B" w:rsidR="00BE63A7" w:rsidRDefault="005A6A92">
            <w:pPr>
              <w:widowControl w:val="0"/>
              <w:spacing w:line="240" w:lineRule="auto"/>
              <w:ind w:left="180" w:right="180"/>
            </w:pPr>
            <w:hyperlink r:id="rId21">
              <w:r w:rsidR="002D0B70">
                <w:rPr>
                  <w:color w:val="1155CC"/>
                  <w:sz w:val="20"/>
                  <w:szCs w:val="20"/>
                </w:rPr>
                <w:t>13</w:t>
              </w:r>
              <w:r w:rsidR="00AF0F4D">
                <w:rPr>
                  <w:color w:val="1155CC"/>
                  <w:sz w:val="20"/>
                  <w:szCs w:val="20"/>
                </w:rPr>
                <w:t xml:space="preserve"> Art</w:t>
              </w:r>
            </w:hyperlink>
          </w:p>
          <w:p w14:paraId="53B638BF" w14:textId="65DBE859" w:rsidR="00BE63A7" w:rsidRDefault="00AF0F4D">
            <w:pPr>
              <w:widowControl w:val="0"/>
              <w:spacing w:line="240" w:lineRule="auto"/>
              <w:ind w:left="180" w:right="180"/>
            </w:pPr>
            <w:r>
              <w:rPr>
                <w:color w:val="222222"/>
                <w:sz w:val="20"/>
                <w:szCs w:val="20"/>
              </w:rPr>
              <w:t xml:space="preserve">  </w:t>
            </w:r>
            <w:hyperlink r:id="rId22">
              <w:r w:rsidR="002D0B70">
                <w:rPr>
                  <w:color w:val="1155CC"/>
                  <w:sz w:val="20"/>
                  <w:szCs w:val="20"/>
                </w:rPr>
                <w:t>13</w:t>
              </w:r>
              <w:r>
                <w:rPr>
                  <w:color w:val="1155CC"/>
                  <w:sz w:val="20"/>
                  <w:szCs w:val="20"/>
                </w:rPr>
                <w:t>.1 Setting</w:t>
              </w:r>
            </w:hyperlink>
          </w:p>
          <w:p w14:paraId="10ABD952" w14:textId="47ACE7D9" w:rsidR="00BE63A7" w:rsidRDefault="00AF0F4D">
            <w:pPr>
              <w:widowControl w:val="0"/>
              <w:spacing w:line="240" w:lineRule="auto"/>
              <w:ind w:left="180" w:right="180"/>
            </w:pPr>
            <w:r>
              <w:rPr>
                <w:color w:val="222222"/>
                <w:sz w:val="20"/>
                <w:szCs w:val="20"/>
              </w:rPr>
              <w:t xml:space="preserve">  </w:t>
            </w:r>
            <w:hyperlink r:id="rId23">
              <w:r w:rsidR="002D0B70">
                <w:rPr>
                  <w:color w:val="1155CC"/>
                  <w:sz w:val="20"/>
                  <w:szCs w:val="20"/>
                </w:rPr>
                <w:t>13</w:t>
              </w:r>
              <w:r>
                <w:rPr>
                  <w:color w:val="1155CC"/>
                  <w:sz w:val="20"/>
                  <w:szCs w:val="20"/>
                </w:rPr>
                <w:t>.2 Level Design</w:t>
              </w:r>
            </w:hyperlink>
          </w:p>
          <w:p w14:paraId="2BBCE1C7" w14:textId="7CB6FF18" w:rsidR="00BE63A7" w:rsidRDefault="00AF0F4D">
            <w:pPr>
              <w:widowControl w:val="0"/>
              <w:spacing w:line="240" w:lineRule="auto"/>
              <w:ind w:left="180" w:right="180"/>
              <w:rPr>
                <w:color w:val="1155CC"/>
                <w:sz w:val="20"/>
                <w:szCs w:val="20"/>
              </w:rPr>
            </w:pPr>
            <w:r>
              <w:rPr>
                <w:color w:val="222222"/>
                <w:sz w:val="20"/>
                <w:szCs w:val="20"/>
              </w:rPr>
              <w:t xml:space="preserve">  </w:t>
            </w:r>
            <w:hyperlink r:id="rId24">
              <w:r w:rsidR="002D0B70">
                <w:rPr>
                  <w:color w:val="1155CC"/>
                  <w:sz w:val="20"/>
                  <w:szCs w:val="20"/>
                </w:rPr>
                <w:t>13</w:t>
              </w:r>
              <w:r>
                <w:rPr>
                  <w:color w:val="1155CC"/>
                  <w:sz w:val="20"/>
                  <w:szCs w:val="20"/>
                </w:rPr>
                <w:t>.3 Audio</w:t>
              </w:r>
            </w:hyperlink>
          </w:p>
          <w:p w14:paraId="52A071A0" w14:textId="2B6B5912" w:rsidR="002D0B70" w:rsidRDefault="002D0B70">
            <w:pPr>
              <w:widowControl w:val="0"/>
              <w:spacing w:line="240" w:lineRule="auto"/>
              <w:ind w:left="180" w:right="180"/>
            </w:pPr>
            <w:r>
              <w:rPr>
                <w:color w:val="1155CC"/>
                <w:sz w:val="20"/>
                <w:szCs w:val="20"/>
              </w:rPr>
              <w:t xml:space="preserve">  13.4 Visual Art</w:t>
            </w:r>
          </w:p>
          <w:p w14:paraId="2D23DC7E" w14:textId="39C44474" w:rsidR="00BE63A7" w:rsidRDefault="005A6A92">
            <w:pPr>
              <w:widowControl w:val="0"/>
              <w:spacing w:line="240" w:lineRule="auto"/>
              <w:ind w:left="180" w:right="180"/>
              <w:rPr>
                <w:color w:val="1155CC"/>
                <w:sz w:val="20"/>
                <w:szCs w:val="20"/>
              </w:rPr>
            </w:pPr>
            <w:hyperlink r:id="rId25">
              <w:r w:rsidR="00AF0F4D">
                <w:rPr>
                  <w:color w:val="1155CC"/>
                  <w:sz w:val="20"/>
                  <w:szCs w:val="20"/>
                </w:rPr>
                <w:t>1</w:t>
              </w:r>
              <w:r w:rsidR="002D0B70">
                <w:rPr>
                  <w:color w:val="1155CC"/>
                  <w:sz w:val="20"/>
                  <w:szCs w:val="20"/>
                </w:rPr>
                <w:t>4</w:t>
              </w:r>
              <w:r w:rsidR="00AF0F4D">
                <w:rPr>
                  <w:color w:val="1155CC"/>
                  <w:sz w:val="20"/>
                  <w:szCs w:val="20"/>
                </w:rPr>
                <w:t xml:space="preserve"> Wish List</w:t>
              </w:r>
            </w:hyperlink>
          </w:p>
          <w:p w14:paraId="53CE99AD" w14:textId="36578F2D" w:rsidR="00BE63A7" w:rsidRDefault="00AF0F4D">
            <w:pPr>
              <w:widowControl w:val="0"/>
              <w:spacing w:line="240" w:lineRule="auto"/>
              <w:ind w:left="180" w:right="180"/>
            </w:pPr>
            <w:r>
              <w:rPr>
                <w:color w:val="1155CC"/>
                <w:sz w:val="20"/>
                <w:szCs w:val="20"/>
              </w:rPr>
              <w:t>1</w:t>
            </w:r>
            <w:r w:rsidR="00FD50A3">
              <w:rPr>
                <w:color w:val="1155CC"/>
                <w:sz w:val="20"/>
                <w:szCs w:val="20"/>
              </w:rPr>
              <w:t>5</w:t>
            </w:r>
            <w:r>
              <w:rPr>
                <w:color w:val="1155CC"/>
                <w:sz w:val="20"/>
                <w:szCs w:val="20"/>
              </w:rPr>
              <w:t xml:space="preserve"> Bibliography</w:t>
            </w:r>
          </w:p>
          <w:tbl>
            <w:tblPr>
              <w:tblStyle w:val="a3"/>
              <w:tblW w:w="4313" w:type="dxa"/>
              <w:tblLayout w:type="fixed"/>
              <w:tblLook w:val="0600" w:firstRow="0" w:lastRow="0" w:firstColumn="0" w:lastColumn="0" w:noHBand="1" w:noVBand="1"/>
            </w:tblPr>
            <w:tblGrid>
              <w:gridCol w:w="4313"/>
            </w:tblGrid>
            <w:tr w:rsidR="00BE63A7" w14:paraId="34CF207B" w14:textId="77777777">
              <w:tc>
                <w:tcPr>
                  <w:tcW w:w="4313" w:type="dxa"/>
                </w:tcPr>
                <w:p w14:paraId="37EA5BC3" w14:textId="77777777" w:rsidR="00BE63A7" w:rsidRDefault="00BE63A7"/>
              </w:tc>
            </w:tr>
          </w:tbl>
          <w:p w14:paraId="091DE3F5" w14:textId="77777777" w:rsidR="00BE63A7" w:rsidRDefault="00BE63A7">
            <w:pPr>
              <w:widowControl w:val="0"/>
              <w:spacing w:line="240" w:lineRule="auto"/>
            </w:pPr>
          </w:p>
        </w:tc>
        <w:tc>
          <w:tcPr>
            <w:tcW w:w="2970" w:type="dxa"/>
            <w:tcBorders>
              <w:top w:val="nil"/>
              <w:bottom w:val="nil"/>
              <w:right w:val="nil"/>
            </w:tcBorders>
            <w:tcMar>
              <w:top w:w="100" w:type="dxa"/>
              <w:left w:w="100" w:type="dxa"/>
              <w:bottom w:w="100" w:type="dxa"/>
              <w:right w:w="100" w:type="dxa"/>
            </w:tcMar>
          </w:tcPr>
          <w:p w14:paraId="5ABED63D" w14:textId="77777777" w:rsidR="00BE63A7" w:rsidRDefault="00AF0F4D">
            <w:pPr>
              <w:widowControl w:val="0"/>
              <w:spacing w:line="240" w:lineRule="auto"/>
              <w:ind w:right="-375"/>
            </w:pPr>
            <w:r>
              <w:t>Game Development Team Members</w:t>
            </w:r>
          </w:p>
          <w:p w14:paraId="662DD0C1" w14:textId="77777777" w:rsidR="00BE63A7" w:rsidRDefault="00AF0F4D">
            <w:pPr>
              <w:widowControl w:val="0"/>
              <w:spacing w:line="240" w:lineRule="auto"/>
            </w:pPr>
            <w:r>
              <w:rPr>
                <w:sz w:val="20"/>
                <w:szCs w:val="20"/>
              </w:rPr>
              <w:tab/>
            </w:r>
            <w:r>
              <w:rPr>
                <w:sz w:val="20"/>
                <w:szCs w:val="20"/>
              </w:rPr>
              <w:tab/>
            </w:r>
          </w:p>
          <w:p w14:paraId="06AE59DA" w14:textId="77777777" w:rsidR="00BE63A7" w:rsidRDefault="00AF0F4D">
            <w:pPr>
              <w:widowControl w:val="0"/>
              <w:spacing w:line="240" w:lineRule="auto"/>
            </w:pPr>
            <w:r>
              <w:rPr>
                <w:color w:val="99AEAB"/>
                <w:sz w:val="14"/>
                <w:szCs w:val="14"/>
              </w:rPr>
              <w:t>PRODUCER</w:t>
            </w:r>
          </w:p>
          <w:p w14:paraId="69B9BC96" w14:textId="599ABC38" w:rsidR="00BE63A7" w:rsidRDefault="00AB1575">
            <w:pPr>
              <w:widowControl w:val="0"/>
              <w:spacing w:line="240" w:lineRule="auto"/>
            </w:pPr>
            <w:r>
              <w:rPr>
                <w:sz w:val="18"/>
                <w:szCs w:val="18"/>
              </w:rPr>
              <w:t>Carter Andre</w:t>
            </w:r>
            <w:r w:rsidR="00950675">
              <w:rPr>
                <w:sz w:val="18"/>
                <w:szCs w:val="18"/>
              </w:rPr>
              <w:t>w</w:t>
            </w:r>
            <w:r>
              <w:rPr>
                <w:sz w:val="18"/>
                <w:szCs w:val="18"/>
              </w:rPr>
              <w:t>s</w:t>
            </w:r>
          </w:p>
          <w:p w14:paraId="1584AFC5" w14:textId="77777777" w:rsidR="00BE63A7" w:rsidRDefault="00AF0F4D">
            <w:pPr>
              <w:widowControl w:val="0"/>
              <w:spacing w:line="240" w:lineRule="auto"/>
            </w:pPr>
            <w:r>
              <w:rPr>
                <w:sz w:val="20"/>
                <w:szCs w:val="20"/>
              </w:rPr>
              <w:tab/>
            </w:r>
            <w:r>
              <w:rPr>
                <w:sz w:val="20"/>
                <w:szCs w:val="20"/>
              </w:rPr>
              <w:tab/>
            </w:r>
            <w:r>
              <w:rPr>
                <w:sz w:val="20"/>
                <w:szCs w:val="20"/>
              </w:rPr>
              <w:tab/>
            </w:r>
          </w:p>
          <w:p w14:paraId="1E57D3E9" w14:textId="77777777" w:rsidR="00BE63A7" w:rsidRDefault="00AF0F4D">
            <w:pPr>
              <w:widowControl w:val="0"/>
              <w:spacing w:line="240" w:lineRule="auto"/>
            </w:pPr>
            <w:r>
              <w:rPr>
                <w:color w:val="99AEAB"/>
                <w:sz w:val="14"/>
                <w:szCs w:val="14"/>
              </w:rPr>
              <w:t>PRODUCTION MANAGER</w:t>
            </w:r>
          </w:p>
          <w:p w14:paraId="2A696617" w14:textId="54819893" w:rsidR="00BE63A7" w:rsidRDefault="00DC00E7">
            <w:pPr>
              <w:widowControl w:val="0"/>
              <w:spacing w:line="240" w:lineRule="auto"/>
            </w:pPr>
            <w:r>
              <w:rPr>
                <w:sz w:val="18"/>
                <w:szCs w:val="18"/>
              </w:rPr>
              <w:t>Esther Song</w:t>
            </w:r>
          </w:p>
          <w:p w14:paraId="287E4F08" w14:textId="77777777" w:rsidR="00BE63A7" w:rsidRDefault="00AF0F4D">
            <w:pPr>
              <w:widowControl w:val="0"/>
              <w:spacing w:line="240" w:lineRule="auto"/>
            </w:pPr>
            <w:r>
              <w:rPr>
                <w:sz w:val="20"/>
                <w:szCs w:val="20"/>
              </w:rPr>
              <w:tab/>
            </w:r>
            <w:r>
              <w:rPr>
                <w:sz w:val="20"/>
                <w:szCs w:val="20"/>
              </w:rPr>
              <w:tab/>
            </w:r>
          </w:p>
          <w:p w14:paraId="10AAB51C" w14:textId="77777777" w:rsidR="00BE63A7" w:rsidRDefault="00AF0F4D">
            <w:pPr>
              <w:widowControl w:val="0"/>
              <w:spacing w:line="240" w:lineRule="auto"/>
            </w:pPr>
            <w:r>
              <w:rPr>
                <w:color w:val="99AEAB"/>
                <w:sz w:val="14"/>
                <w:szCs w:val="14"/>
              </w:rPr>
              <w:t>PRODUCTION COORDINATOR</w:t>
            </w:r>
          </w:p>
          <w:p w14:paraId="7FF2A66B" w14:textId="38EC2DCE" w:rsidR="00BE63A7" w:rsidRDefault="00950675">
            <w:pPr>
              <w:widowControl w:val="0"/>
              <w:spacing w:line="240" w:lineRule="auto"/>
            </w:pPr>
            <w:r>
              <w:rPr>
                <w:sz w:val="18"/>
                <w:szCs w:val="18"/>
              </w:rPr>
              <w:t>Samuel Beaty</w:t>
            </w:r>
          </w:p>
          <w:p w14:paraId="1AE7605E" w14:textId="77777777" w:rsidR="00BE63A7" w:rsidRDefault="00BE63A7">
            <w:pPr>
              <w:widowControl w:val="0"/>
              <w:spacing w:line="240" w:lineRule="auto"/>
            </w:pPr>
          </w:p>
          <w:p w14:paraId="3968B59D" w14:textId="77777777" w:rsidR="00BE63A7" w:rsidRDefault="00AF0F4D">
            <w:pPr>
              <w:widowControl w:val="0"/>
              <w:spacing w:line="240" w:lineRule="auto"/>
            </w:pPr>
            <w:r>
              <w:rPr>
                <w:color w:val="99AEAB"/>
                <w:sz w:val="14"/>
                <w:szCs w:val="14"/>
              </w:rPr>
              <w:t>GAME DESIGNERS</w:t>
            </w:r>
          </w:p>
          <w:p w14:paraId="010C1C1C" w14:textId="5AC5F238" w:rsidR="00BE63A7" w:rsidRDefault="00950675">
            <w:pPr>
              <w:widowControl w:val="0"/>
              <w:spacing w:line="240" w:lineRule="auto"/>
            </w:pPr>
            <w:bookmarkStart w:id="0" w:name="_Hlk101448764"/>
            <w:r>
              <w:rPr>
                <w:sz w:val="18"/>
                <w:szCs w:val="18"/>
              </w:rPr>
              <w:t xml:space="preserve">Carter Andrews, </w:t>
            </w:r>
            <w:r w:rsidR="00DC00E7">
              <w:rPr>
                <w:sz w:val="18"/>
                <w:szCs w:val="18"/>
              </w:rPr>
              <w:t xml:space="preserve">Samuel Beaty, </w:t>
            </w:r>
            <w:r>
              <w:rPr>
                <w:sz w:val="18"/>
                <w:szCs w:val="18"/>
              </w:rPr>
              <w:t>Andrick Mercado</w:t>
            </w:r>
            <w:r w:rsidR="00DC00E7">
              <w:rPr>
                <w:sz w:val="18"/>
                <w:szCs w:val="18"/>
              </w:rPr>
              <w:t>, Esther Song</w:t>
            </w:r>
          </w:p>
          <w:bookmarkEnd w:id="0"/>
          <w:p w14:paraId="489F0A01" w14:textId="77777777" w:rsidR="00BE63A7" w:rsidRDefault="00BE63A7">
            <w:pPr>
              <w:widowControl w:val="0"/>
              <w:spacing w:line="240" w:lineRule="auto"/>
            </w:pPr>
          </w:p>
          <w:p w14:paraId="184FAC2C" w14:textId="77777777" w:rsidR="00BE63A7" w:rsidRDefault="00AF0F4D">
            <w:pPr>
              <w:widowControl w:val="0"/>
              <w:spacing w:line="240" w:lineRule="auto"/>
            </w:pPr>
            <w:r>
              <w:rPr>
                <w:color w:val="99AEAB"/>
                <w:sz w:val="14"/>
                <w:szCs w:val="14"/>
              </w:rPr>
              <w:t>SYSTEMS/IT COORDINATOR</w:t>
            </w:r>
          </w:p>
          <w:p w14:paraId="438CD0D4" w14:textId="1BCED48F" w:rsidR="00BE63A7" w:rsidRDefault="00950675">
            <w:pPr>
              <w:widowControl w:val="0"/>
              <w:spacing w:line="240" w:lineRule="auto"/>
            </w:pPr>
            <w:r>
              <w:rPr>
                <w:sz w:val="18"/>
                <w:szCs w:val="18"/>
              </w:rPr>
              <w:t>Andrick Mercado</w:t>
            </w:r>
          </w:p>
          <w:p w14:paraId="0C341B60" w14:textId="77777777" w:rsidR="00BE63A7" w:rsidRDefault="00BE63A7">
            <w:pPr>
              <w:widowControl w:val="0"/>
              <w:spacing w:line="240" w:lineRule="auto"/>
            </w:pPr>
          </w:p>
          <w:p w14:paraId="460AFADB" w14:textId="77777777" w:rsidR="00BE63A7" w:rsidRDefault="00AF0F4D">
            <w:pPr>
              <w:widowControl w:val="0"/>
              <w:spacing w:line="240" w:lineRule="auto"/>
            </w:pPr>
            <w:r>
              <w:rPr>
                <w:color w:val="99AEAB"/>
                <w:sz w:val="14"/>
                <w:szCs w:val="14"/>
              </w:rPr>
              <w:t>PROGRAMMERS</w:t>
            </w:r>
          </w:p>
          <w:p w14:paraId="133C2069" w14:textId="77777777" w:rsidR="00950675" w:rsidRDefault="00950675" w:rsidP="00950675">
            <w:pPr>
              <w:widowControl w:val="0"/>
              <w:spacing w:line="240" w:lineRule="auto"/>
            </w:pPr>
            <w:r>
              <w:rPr>
                <w:sz w:val="18"/>
                <w:szCs w:val="18"/>
              </w:rPr>
              <w:t>Carter Andrews, Samuel Beaty, Andrick Mercado, Esther Song</w:t>
            </w:r>
          </w:p>
          <w:p w14:paraId="60CCC928" w14:textId="77777777" w:rsidR="00BE63A7" w:rsidRDefault="00BE63A7">
            <w:pPr>
              <w:widowControl w:val="0"/>
              <w:spacing w:line="240" w:lineRule="auto"/>
            </w:pPr>
          </w:p>
          <w:p w14:paraId="2B4DF08E" w14:textId="77777777" w:rsidR="00BE63A7" w:rsidRDefault="00AF0F4D">
            <w:pPr>
              <w:widowControl w:val="0"/>
              <w:spacing w:line="240" w:lineRule="auto"/>
            </w:pPr>
            <w:r>
              <w:rPr>
                <w:color w:val="99AEAB"/>
                <w:sz w:val="14"/>
                <w:szCs w:val="14"/>
              </w:rPr>
              <w:t>TECHNICAL ARTISTS</w:t>
            </w:r>
          </w:p>
          <w:p w14:paraId="04B40822" w14:textId="77777777" w:rsidR="00950675" w:rsidRDefault="00950675" w:rsidP="00950675">
            <w:pPr>
              <w:widowControl w:val="0"/>
              <w:spacing w:line="240" w:lineRule="auto"/>
            </w:pPr>
            <w:r>
              <w:rPr>
                <w:sz w:val="18"/>
                <w:szCs w:val="18"/>
              </w:rPr>
              <w:t>Carter Andrews, Samuel Beaty, Andrick Mercado, Esther Song</w:t>
            </w:r>
          </w:p>
          <w:p w14:paraId="1DB1637A" w14:textId="77777777" w:rsidR="00BE63A7" w:rsidRDefault="00BE63A7">
            <w:pPr>
              <w:widowControl w:val="0"/>
              <w:spacing w:line="240" w:lineRule="auto"/>
            </w:pPr>
          </w:p>
          <w:p w14:paraId="332EA0B8" w14:textId="1D988155" w:rsidR="00BE63A7" w:rsidRDefault="00AF0F4D">
            <w:pPr>
              <w:widowControl w:val="0"/>
              <w:spacing w:line="240" w:lineRule="auto"/>
            </w:pPr>
            <w:r>
              <w:rPr>
                <w:color w:val="99AEAB"/>
                <w:sz w:val="14"/>
                <w:szCs w:val="14"/>
              </w:rPr>
              <w:t>AUDIO ENGINEERS</w:t>
            </w:r>
          </w:p>
          <w:p w14:paraId="7EA66EEB" w14:textId="4FE39234" w:rsidR="00DC00E7" w:rsidRDefault="00DC00E7">
            <w:pPr>
              <w:widowControl w:val="0"/>
              <w:spacing w:line="240" w:lineRule="auto"/>
            </w:pPr>
            <w:r>
              <w:t>Samuel Beaty</w:t>
            </w:r>
          </w:p>
          <w:p w14:paraId="1ED89201" w14:textId="77777777" w:rsidR="00BE63A7" w:rsidRDefault="00BE63A7">
            <w:pPr>
              <w:widowControl w:val="0"/>
              <w:spacing w:line="240" w:lineRule="auto"/>
            </w:pPr>
          </w:p>
          <w:p w14:paraId="7565FE10" w14:textId="77777777" w:rsidR="00BE63A7" w:rsidRDefault="00AF0F4D">
            <w:pPr>
              <w:widowControl w:val="0"/>
              <w:spacing w:line="240" w:lineRule="auto"/>
            </w:pPr>
            <w:r>
              <w:rPr>
                <w:color w:val="99AEAB"/>
                <w:sz w:val="14"/>
                <w:szCs w:val="14"/>
              </w:rPr>
              <w:t>UX TESTERS</w:t>
            </w:r>
          </w:p>
          <w:p w14:paraId="09A8A55F" w14:textId="77777777" w:rsidR="00950675" w:rsidRDefault="00950675" w:rsidP="00950675">
            <w:pPr>
              <w:widowControl w:val="0"/>
              <w:spacing w:line="240" w:lineRule="auto"/>
            </w:pPr>
            <w:r>
              <w:rPr>
                <w:sz w:val="18"/>
                <w:szCs w:val="18"/>
              </w:rPr>
              <w:t>Carter Andrews, Samuel Beaty, Andrick Mercado, Esther Song</w:t>
            </w:r>
          </w:p>
          <w:p w14:paraId="30B7F16A" w14:textId="77777777" w:rsidR="00BE63A7" w:rsidRDefault="00AF0F4D">
            <w:pPr>
              <w:widowControl w:val="0"/>
              <w:spacing w:line="240" w:lineRule="auto"/>
            </w:pPr>
            <w:r>
              <w:rPr>
                <w:sz w:val="20"/>
                <w:szCs w:val="20"/>
              </w:rPr>
              <w:tab/>
            </w:r>
            <w:r>
              <w:rPr>
                <w:sz w:val="20"/>
                <w:szCs w:val="20"/>
              </w:rPr>
              <w:tab/>
            </w:r>
            <w:r>
              <w:rPr>
                <w:sz w:val="20"/>
                <w:szCs w:val="20"/>
              </w:rPr>
              <w:tab/>
              <w:t xml:space="preserve"> </w:t>
            </w:r>
            <w:r>
              <w:rPr>
                <w:sz w:val="20"/>
                <w:szCs w:val="20"/>
              </w:rPr>
              <w:tab/>
            </w:r>
            <w:r>
              <w:rPr>
                <w:sz w:val="20"/>
                <w:szCs w:val="20"/>
              </w:rPr>
              <w:tab/>
            </w:r>
          </w:p>
          <w:p w14:paraId="1BB54DC5" w14:textId="77777777" w:rsidR="00BE63A7" w:rsidRDefault="00BE63A7">
            <w:pPr>
              <w:widowControl w:val="0"/>
              <w:spacing w:line="240" w:lineRule="auto"/>
            </w:pPr>
          </w:p>
          <w:p w14:paraId="15754560" w14:textId="77777777" w:rsidR="00BE63A7" w:rsidRDefault="00BE63A7">
            <w:pPr>
              <w:widowControl w:val="0"/>
              <w:spacing w:line="240" w:lineRule="auto"/>
            </w:pPr>
          </w:p>
          <w:p w14:paraId="4EF3404D" w14:textId="77777777" w:rsidR="00BE63A7" w:rsidRDefault="00BE63A7">
            <w:pPr>
              <w:widowControl w:val="0"/>
              <w:spacing w:line="240" w:lineRule="auto"/>
            </w:pPr>
          </w:p>
        </w:tc>
      </w:tr>
    </w:tbl>
    <w:p w14:paraId="6689A220" w14:textId="77777777" w:rsidR="00BE63A7" w:rsidRDefault="00BE63A7">
      <w:pPr>
        <w:ind w:right="180"/>
      </w:pPr>
    </w:p>
    <w:tbl>
      <w:tblPr>
        <w:tblStyle w:val="a4"/>
        <w:tblW w:w="9360" w:type="dxa"/>
        <w:tblLayout w:type="fixed"/>
        <w:tblLook w:val="0600" w:firstRow="0" w:lastRow="0" w:firstColumn="0" w:lastColumn="0" w:noHBand="1" w:noVBand="1"/>
      </w:tblPr>
      <w:tblGrid>
        <w:gridCol w:w="9360"/>
      </w:tblGrid>
      <w:tr w:rsidR="00BE63A7" w14:paraId="1124CB0E" w14:textId="77777777">
        <w:tc>
          <w:tcPr>
            <w:tcW w:w="9360" w:type="dxa"/>
          </w:tcPr>
          <w:p w14:paraId="491DA3E1" w14:textId="77777777" w:rsidR="00BE63A7" w:rsidRDefault="00BE63A7"/>
        </w:tc>
      </w:tr>
    </w:tbl>
    <w:p w14:paraId="4B8E832B" w14:textId="77777777" w:rsidR="00BE63A7" w:rsidRDefault="00BE63A7"/>
    <w:p w14:paraId="354AF378" w14:textId="77777777" w:rsidR="00BE63A7" w:rsidRDefault="00BE63A7"/>
    <w:p w14:paraId="176B1D2F" w14:textId="77777777" w:rsidR="00BE63A7" w:rsidRDefault="00AF0F4D">
      <w:r>
        <w:br w:type="page"/>
      </w:r>
    </w:p>
    <w:p w14:paraId="034B5EB5" w14:textId="77777777" w:rsidR="00BE63A7" w:rsidRDefault="00BE63A7"/>
    <w:p w14:paraId="7D7CF5EE" w14:textId="77777777" w:rsidR="00BE63A7" w:rsidRDefault="00AF0F4D">
      <w:pPr>
        <w:pStyle w:val="Heading1"/>
      </w:pPr>
      <w:bookmarkStart w:id="1" w:name="_heading=h.gjdgxs" w:colFirst="0" w:colLast="0"/>
      <w:bookmarkEnd w:id="1"/>
      <w:r>
        <w:t>1 Game Overview</w:t>
      </w:r>
    </w:p>
    <w:p w14:paraId="3DF3A3CC" w14:textId="13B347B4" w:rsidR="00BE63A7" w:rsidRDefault="00AF0F4D">
      <w:r>
        <w:rPr>
          <w:sz w:val="20"/>
          <w:szCs w:val="20"/>
        </w:rPr>
        <w:t xml:space="preserve">Title: </w:t>
      </w:r>
      <w:r w:rsidR="0078295A">
        <w:rPr>
          <w:sz w:val="20"/>
          <w:szCs w:val="20"/>
        </w:rPr>
        <w:t>SpaceCraft</w:t>
      </w:r>
    </w:p>
    <w:p w14:paraId="46DFAF16" w14:textId="1E517DC0" w:rsidR="00BE63A7" w:rsidRDefault="00AF0F4D">
      <w:r>
        <w:rPr>
          <w:sz w:val="20"/>
          <w:szCs w:val="20"/>
        </w:rPr>
        <w:t>Platform: PC</w:t>
      </w:r>
      <w:r w:rsidR="0078295A">
        <w:rPr>
          <w:sz w:val="20"/>
          <w:szCs w:val="20"/>
        </w:rPr>
        <w:t>, Mac</w:t>
      </w:r>
    </w:p>
    <w:p w14:paraId="0E4CC100" w14:textId="43E7431B" w:rsidR="00BE63A7" w:rsidRDefault="00AF0F4D">
      <w:r>
        <w:rPr>
          <w:sz w:val="20"/>
          <w:szCs w:val="20"/>
        </w:rPr>
        <w:t xml:space="preserve">Genre: </w:t>
      </w:r>
      <w:r w:rsidR="00950675">
        <w:rPr>
          <w:sz w:val="20"/>
          <w:szCs w:val="20"/>
        </w:rPr>
        <w:t>Multiplayer</w:t>
      </w:r>
      <w:r>
        <w:rPr>
          <w:sz w:val="20"/>
          <w:szCs w:val="20"/>
        </w:rPr>
        <w:t xml:space="preserve">, </w:t>
      </w:r>
      <w:r w:rsidR="00950675">
        <w:rPr>
          <w:sz w:val="20"/>
          <w:szCs w:val="20"/>
        </w:rPr>
        <w:t>Co-op</w:t>
      </w:r>
      <w:r>
        <w:rPr>
          <w:sz w:val="20"/>
          <w:szCs w:val="20"/>
        </w:rPr>
        <w:t>, Adventure</w:t>
      </w:r>
    </w:p>
    <w:p w14:paraId="3194E6F5" w14:textId="77777777" w:rsidR="00BE63A7" w:rsidRDefault="00AF0F4D">
      <w:r>
        <w:rPr>
          <w:sz w:val="20"/>
          <w:szCs w:val="20"/>
        </w:rPr>
        <w:t>Rating: (10+) ESRB</w:t>
      </w:r>
    </w:p>
    <w:p w14:paraId="386D0332" w14:textId="77777777" w:rsidR="00BE63A7" w:rsidRDefault="00AF0F4D">
      <w:r>
        <w:rPr>
          <w:sz w:val="20"/>
          <w:szCs w:val="20"/>
        </w:rPr>
        <w:t>Target: Casual gamer (aging from 12 - 30)</w:t>
      </w:r>
    </w:p>
    <w:p w14:paraId="492065DD" w14:textId="77777777" w:rsidR="00BE63A7" w:rsidRDefault="00AF0F4D">
      <w:pPr>
        <w:ind w:firstLine="720"/>
      </w:pPr>
      <w:r>
        <w:rPr>
          <w:sz w:val="20"/>
          <w:szCs w:val="20"/>
        </w:rPr>
        <w:t xml:space="preserve">Serious games </w:t>
      </w:r>
    </w:p>
    <w:p w14:paraId="7AF09ACF" w14:textId="0B1C9845" w:rsidR="00BE63A7" w:rsidRDefault="00AF0F4D">
      <w:r>
        <w:rPr>
          <w:sz w:val="20"/>
          <w:szCs w:val="20"/>
        </w:rPr>
        <w:t xml:space="preserve">Release date: </w:t>
      </w:r>
      <w:r w:rsidR="00950675">
        <w:rPr>
          <w:sz w:val="20"/>
          <w:szCs w:val="20"/>
        </w:rPr>
        <w:t>May 2022</w:t>
      </w:r>
    </w:p>
    <w:p w14:paraId="7B6FFAFF" w14:textId="711EEBE9" w:rsidR="00BE63A7" w:rsidRDefault="00AF0F4D">
      <w:r>
        <w:rPr>
          <w:sz w:val="20"/>
          <w:szCs w:val="20"/>
        </w:rPr>
        <w:t xml:space="preserve">Publisher: </w:t>
      </w:r>
      <w:r w:rsidR="00950675">
        <w:rPr>
          <w:sz w:val="20"/>
          <w:szCs w:val="20"/>
        </w:rPr>
        <w:t>ACES</w:t>
      </w:r>
    </w:p>
    <w:p w14:paraId="11FCF5F6" w14:textId="77777777" w:rsidR="00BE63A7" w:rsidRDefault="00AF0F4D">
      <w:r>
        <w:tab/>
      </w:r>
      <w:r>
        <w:tab/>
      </w:r>
      <w:r>
        <w:tab/>
      </w:r>
      <w:r>
        <w:tab/>
      </w:r>
      <w:r>
        <w:tab/>
      </w:r>
      <w:r>
        <w:tab/>
      </w:r>
      <w:r>
        <w:tab/>
      </w:r>
    </w:p>
    <w:p w14:paraId="03A7D5E3" w14:textId="1EC14DE8" w:rsidR="00950675" w:rsidRDefault="00AF0F4D">
      <w:r>
        <w:t xml:space="preserve">Description: </w:t>
      </w:r>
      <w:r w:rsidR="00407CF3">
        <w:t>SpaceCraft</w:t>
      </w:r>
      <w:r w:rsidR="00950675">
        <w:t xml:space="preserve"> is a </w:t>
      </w:r>
      <w:r w:rsidR="00BB17E6">
        <w:t>first-person</w:t>
      </w:r>
      <w:r w:rsidR="00950675">
        <w:t xml:space="preserve"> 3D multiplayer co-op game. The game begins with a crew of astronauts crashlanding on an unknown planet in space. The goal of the game is to work together and gather resources to fix their ship in order to get back home.</w:t>
      </w:r>
    </w:p>
    <w:p w14:paraId="0322DC1C" w14:textId="77777777" w:rsidR="00BE63A7" w:rsidRDefault="00AF0F4D">
      <w:pPr>
        <w:pStyle w:val="Heading1"/>
      </w:pPr>
      <w:bookmarkStart w:id="2" w:name="_heading=h.30j0zll" w:colFirst="0" w:colLast="0"/>
      <w:bookmarkEnd w:id="2"/>
      <w:r>
        <w:t>2 High Concept / Genre</w:t>
      </w:r>
    </w:p>
    <w:p w14:paraId="6B62D697" w14:textId="06FDD8FD" w:rsidR="00BE63A7" w:rsidRDefault="00BB17E6">
      <w:r>
        <w:t xml:space="preserve">The setting of the game will occur in outer space on multiple procedurally generated planet. </w:t>
      </w:r>
      <w:r w:rsidR="00AF0F4D">
        <w:t xml:space="preserve">The player can </w:t>
      </w:r>
      <w:r>
        <w:t>interact with the different worlds by walking around by pressing the awsd keys (and holding shift to run) or propel themselves outward while pressing space</w:t>
      </w:r>
      <w:r w:rsidR="00AF0F4D">
        <w:t xml:space="preserve">. </w:t>
      </w:r>
      <w:r>
        <w:t xml:space="preserve">The player can also collect object/ material by moving close to an object and waiting for a text prompt to appear then holding e. Once the player and his companions complete the objective of the mission – which is to collect x amount of material, the player will then have the option to </w:t>
      </w:r>
      <w:r w:rsidR="00960E70">
        <w:t>fix their ship and return home or stay longer to continue exploring the planets.</w:t>
      </w:r>
      <w:r w:rsidR="00AF0F4D">
        <w:t xml:space="preserve"> </w:t>
      </w:r>
      <w:r w:rsidR="009B290B">
        <w:t>The genre</w:t>
      </w:r>
      <w:r w:rsidR="00614656">
        <w:t xml:space="preserve"> is</w:t>
      </w:r>
      <w:r w:rsidR="009B290B">
        <w:t xml:space="preserve"> a</w:t>
      </w:r>
      <w:r w:rsidR="00960E70">
        <w:t xml:space="preserve"> casual rpg </w:t>
      </w:r>
      <w:r w:rsidR="009B290B">
        <w:t xml:space="preserve">game with </w:t>
      </w:r>
      <w:r w:rsidR="00960E70">
        <w:t>beautiful</w:t>
      </w:r>
      <w:r w:rsidR="009B290B">
        <w:t xml:space="preserve"> background</w:t>
      </w:r>
      <w:r w:rsidR="00960E70">
        <w:t>s making you feel like you are in space</w:t>
      </w:r>
      <w:r w:rsidR="009B290B">
        <w:t>.</w:t>
      </w:r>
    </w:p>
    <w:p w14:paraId="49CF5671" w14:textId="77777777" w:rsidR="00BE63A7" w:rsidRDefault="00AF0F4D">
      <w:pPr>
        <w:pStyle w:val="Heading1"/>
      </w:pPr>
      <w:r>
        <w:t>3 Unique Selling Points</w:t>
      </w:r>
    </w:p>
    <w:p w14:paraId="13F00343" w14:textId="0D3A598C" w:rsidR="00614656" w:rsidRDefault="000B04FC">
      <w:r>
        <w:t>Beautiful art</w:t>
      </w:r>
    </w:p>
    <w:p w14:paraId="128A195E" w14:textId="70E33F00" w:rsidR="00C40103" w:rsidRDefault="00C40103">
      <w:r>
        <w:t>Enjoyable mechanics to play with &gt;:</w:t>
      </w:r>
      <w:r w:rsidR="00544D7F">
        <w:t xml:space="preserve">^) </w:t>
      </w:r>
    </w:p>
    <w:p w14:paraId="58F4DCAF" w14:textId="77777777" w:rsidR="00544D7F" w:rsidRDefault="00544D7F"/>
    <w:p w14:paraId="13D90965" w14:textId="77777777" w:rsidR="00BE63A7" w:rsidRDefault="00AF0F4D">
      <w:pPr>
        <w:pStyle w:val="Heading1"/>
      </w:pPr>
      <w:r>
        <w:t>5 Competitors / Similar Titles</w:t>
      </w:r>
    </w:p>
    <w:p w14:paraId="71EBD714" w14:textId="3751F1D0" w:rsidR="00614656" w:rsidRDefault="000B04FC">
      <w:r>
        <w:t xml:space="preserve">My Little Universe on Google Play Store. </w:t>
      </w:r>
    </w:p>
    <w:p w14:paraId="5DB681D7" w14:textId="611DCB89" w:rsidR="0078295A" w:rsidRDefault="0078295A">
      <w:r>
        <w:t>Minecraft</w:t>
      </w:r>
    </w:p>
    <w:p w14:paraId="4F163E94" w14:textId="05E42659" w:rsidR="0078295A" w:rsidRDefault="0078295A">
      <w:r>
        <w:t>Outer Wilds</w:t>
      </w:r>
    </w:p>
    <w:p w14:paraId="1C9FEB37" w14:textId="3AF5D8AE" w:rsidR="0078295A" w:rsidRDefault="0078295A">
      <w:r>
        <w:t>Mario Galaxy</w:t>
      </w:r>
    </w:p>
    <w:p w14:paraId="0486608F" w14:textId="4267DCF1" w:rsidR="0078295A" w:rsidRDefault="0078295A">
      <w:r>
        <w:t>Space Engineers</w:t>
      </w:r>
    </w:p>
    <w:p w14:paraId="20CFB1F7" w14:textId="77777777" w:rsidR="00BE63A7" w:rsidRDefault="00AF0F4D">
      <w:pPr>
        <w:pStyle w:val="Heading1"/>
      </w:pPr>
      <w:r>
        <w:lastRenderedPageBreak/>
        <w:t>6 Synopsis</w:t>
      </w:r>
    </w:p>
    <w:p w14:paraId="5AEB094D" w14:textId="27B323CC" w:rsidR="00BE63A7" w:rsidRDefault="00AF0F4D">
      <w:r>
        <w:t>The player awakens to find themsel</w:t>
      </w:r>
      <w:r w:rsidR="005B6247">
        <w:t>f</w:t>
      </w:r>
      <w:r>
        <w:t xml:space="preserve"> </w:t>
      </w:r>
      <w:r w:rsidR="000B04FC">
        <w:t>and their ship crew on an unfamiliar planet and stranded</w:t>
      </w:r>
      <w:r>
        <w:t xml:space="preserve">. </w:t>
      </w:r>
    </w:p>
    <w:p w14:paraId="70B81E83" w14:textId="62777954" w:rsidR="009B290B" w:rsidRDefault="009B290B"/>
    <w:p w14:paraId="1C768188" w14:textId="03026746" w:rsidR="009B290B" w:rsidRDefault="003008FA">
      <w:r w:rsidRPr="003008FA">
        <w:t>Carter Andrews, Samuel Beaty, Andrick Mercado,</w:t>
      </w:r>
      <w:r>
        <w:t xml:space="preserve"> and</w:t>
      </w:r>
      <w:r w:rsidRPr="003008FA">
        <w:t xml:space="preserve"> Esther Song</w:t>
      </w:r>
      <w:r w:rsidR="009B290B">
        <w:t xml:space="preserve"> helped develop the storyline. </w:t>
      </w:r>
    </w:p>
    <w:p w14:paraId="05D0AE23" w14:textId="77777777" w:rsidR="00BE63A7" w:rsidRDefault="00AF0F4D">
      <w:pPr>
        <w:pStyle w:val="Heading1"/>
      </w:pPr>
      <w:r>
        <w:t>7 Game Objectives</w:t>
      </w:r>
    </w:p>
    <w:p w14:paraId="31B51C0E" w14:textId="73898DD3" w:rsidR="00BE63A7" w:rsidRDefault="003E6E86">
      <w:r>
        <w:t xml:space="preserve">Explore </w:t>
      </w:r>
      <w:r w:rsidR="004C1B75">
        <w:t>the</w:t>
      </w:r>
      <w:r w:rsidR="00626781">
        <w:t xml:space="preserve"> many planets within reach</w:t>
      </w:r>
      <w:r w:rsidR="004C1B75">
        <w:t xml:space="preserve"> </w:t>
      </w:r>
      <w:r>
        <w:t>using the mouse</w:t>
      </w:r>
      <w:r w:rsidR="00626781">
        <w:t>, aswd keys, e key, and space bar</w:t>
      </w:r>
      <w:r>
        <w:t xml:space="preserve"> </w:t>
      </w:r>
      <w:r w:rsidR="00626781">
        <w:t>and work with the crew to collect the necessary amount of materials to fix the ship</w:t>
      </w:r>
      <w:r>
        <w:t>.</w:t>
      </w:r>
    </w:p>
    <w:p w14:paraId="0C02066D" w14:textId="77777777" w:rsidR="00BE63A7" w:rsidRDefault="00AF0F4D">
      <w:pPr>
        <w:pStyle w:val="Heading1"/>
      </w:pPr>
      <w:r>
        <w:t>8 Game Rules</w:t>
      </w:r>
    </w:p>
    <w:p w14:paraId="44BD460F" w14:textId="4F14AEA4" w:rsidR="00BE63A7" w:rsidRDefault="00AF0F4D">
      <w:r>
        <w:t xml:space="preserve">The player </w:t>
      </w:r>
      <w:r w:rsidR="00A54187">
        <w:t xml:space="preserve">must </w:t>
      </w:r>
      <w:r w:rsidR="00DE525C">
        <w:t xml:space="preserve">work together with the other players to achieve their objective. </w:t>
      </w:r>
    </w:p>
    <w:p w14:paraId="2C358BB6" w14:textId="77777777" w:rsidR="00BE63A7" w:rsidRDefault="00AF0F4D">
      <w:pPr>
        <w:pStyle w:val="Heading1"/>
      </w:pPr>
      <w:r>
        <w:t>9 Game Structure</w:t>
      </w:r>
    </w:p>
    <w:p w14:paraId="1D3D8BED" w14:textId="7BE64876" w:rsidR="00BE63A7" w:rsidRDefault="00AF0F4D">
      <w:r>
        <w:t>The player is set in a single room with lots of decorations that pose as hints for the player to use to help them solve puzzles. The player has a</w:t>
      </w:r>
      <w:r w:rsidR="005B6247">
        <w:t xml:space="preserve">n inventory </w:t>
      </w:r>
      <w:r>
        <w:t>that allows them to hold objects that they find along the way.</w:t>
      </w:r>
    </w:p>
    <w:p w14:paraId="5D2DCF86" w14:textId="77777777" w:rsidR="00BE63A7" w:rsidRDefault="00AF0F4D">
      <w:pPr>
        <w:pStyle w:val="Heading1"/>
      </w:pPr>
      <w:r>
        <w:t>10 Game Play</w:t>
      </w:r>
    </w:p>
    <w:p w14:paraId="417F2C02" w14:textId="77777777" w:rsidR="00BE63A7" w:rsidRDefault="00AF0F4D">
      <w:pPr>
        <w:pStyle w:val="Heading2"/>
      </w:pPr>
      <w:bookmarkStart w:id="3" w:name="_heading=h.1fob9te" w:colFirst="0" w:colLast="0"/>
      <w:bookmarkEnd w:id="3"/>
      <w:r>
        <w:t xml:space="preserve">10.1 </w:t>
      </w:r>
      <w:r>
        <w:tab/>
        <w:t>Game Controls</w:t>
      </w:r>
    </w:p>
    <w:p w14:paraId="46C82AE2" w14:textId="6AFC09D6" w:rsidR="00BE63A7" w:rsidRDefault="00AF0F4D">
      <w:r>
        <w:t>Use of the mouse</w:t>
      </w:r>
      <w:r w:rsidR="00B84C7B">
        <w:t>, awsd keys, e key, and space bar</w:t>
      </w:r>
      <w:r w:rsidR="005B6247">
        <w:t>.</w:t>
      </w:r>
    </w:p>
    <w:p w14:paraId="0821F7FF" w14:textId="77777777" w:rsidR="00BE63A7" w:rsidRDefault="00AF0F4D">
      <w:pPr>
        <w:pStyle w:val="Heading2"/>
      </w:pPr>
      <w:bookmarkStart w:id="4" w:name="_heading=h.3znysh7" w:colFirst="0" w:colLast="0"/>
      <w:bookmarkEnd w:id="4"/>
      <w:r>
        <w:t xml:space="preserve">10.2 </w:t>
      </w:r>
      <w:r>
        <w:tab/>
        <w:t>Game Camera</w:t>
      </w:r>
    </w:p>
    <w:p w14:paraId="1A33A796" w14:textId="7E7D35B7" w:rsidR="00BE63A7" w:rsidRDefault="005B6247">
      <w:r>
        <w:t>F</w:t>
      </w:r>
      <w:r w:rsidR="00AF0F4D">
        <w:t>irst person perspective (controlled by the mouse)</w:t>
      </w:r>
      <w:r>
        <w:t>.</w:t>
      </w:r>
    </w:p>
    <w:p w14:paraId="4AB0F6F0" w14:textId="77777777" w:rsidR="00BE63A7" w:rsidRDefault="00AF0F4D">
      <w:pPr>
        <w:pStyle w:val="Heading1"/>
      </w:pPr>
      <w:r>
        <w:t>11 Players</w:t>
      </w:r>
    </w:p>
    <w:p w14:paraId="01FE400A" w14:textId="77777777" w:rsidR="00BE63A7" w:rsidRDefault="00AF0F4D">
      <w:pPr>
        <w:pStyle w:val="Heading2"/>
      </w:pPr>
      <w:r>
        <w:t xml:space="preserve">11.1 </w:t>
      </w:r>
      <w:r>
        <w:tab/>
        <w:t>Characters</w:t>
      </w:r>
    </w:p>
    <w:p w14:paraId="11EB73DC" w14:textId="5F08214E" w:rsidR="00BE63A7" w:rsidRDefault="00B84C7B">
      <w:r>
        <w:t xml:space="preserve">Up to </w:t>
      </w:r>
      <w:r w:rsidR="00407CF3">
        <w:t>twenty</w:t>
      </w:r>
      <w:r>
        <w:t xml:space="preserve"> players</w:t>
      </w:r>
      <w:r w:rsidR="005B6247">
        <w:t>.</w:t>
      </w:r>
    </w:p>
    <w:p w14:paraId="10C8898E" w14:textId="77777777" w:rsidR="00BE63A7" w:rsidRDefault="00AF0F4D">
      <w:pPr>
        <w:pStyle w:val="Heading2"/>
      </w:pPr>
      <w:r>
        <w:lastRenderedPageBreak/>
        <w:t>11.2 Tool bag</w:t>
      </w:r>
    </w:p>
    <w:p w14:paraId="7851D3C4" w14:textId="50C915A0" w:rsidR="00BE63A7" w:rsidRDefault="003A728F">
      <w:r>
        <w:t>A</w:t>
      </w:r>
      <w:r w:rsidR="00A75B46">
        <w:t>n inventory</w:t>
      </w:r>
      <w:r w:rsidR="00AF0F4D">
        <w:t xml:space="preserve"> that allows the player</w:t>
      </w:r>
      <w:r w:rsidR="007127E7">
        <w:t>s</w:t>
      </w:r>
      <w:r w:rsidR="00AF0F4D">
        <w:t xml:space="preserve"> to </w:t>
      </w:r>
      <w:r w:rsidR="007127E7">
        <w:t>hold</w:t>
      </w:r>
      <w:r w:rsidR="00AF0F4D">
        <w:t xml:space="preserve"> items </w:t>
      </w:r>
      <w:r w:rsidR="00A75B46">
        <w:t>they</w:t>
      </w:r>
      <w:r w:rsidR="00AF0F4D">
        <w:t xml:space="preserve"> find </w:t>
      </w:r>
      <w:r w:rsidR="007127E7">
        <w:t>around the planets</w:t>
      </w:r>
      <w:r>
        <w:t>.</w:t>
      </w:r>
    </w:p>
    <w:p w14:paraId="2AD7F46D" w14:textId="26D9410F" w:rsidR="002D0B70" w:rsidRDefault="002D0B70" w:rsidP="002D0B70">
      <w:pPr>
        <w:pStyle w:val="Heading1"/>
      </w:pPr>
      <w:r>
        <w:t>12 Player Line-Up</w:t>
      </w:r>
    </w:p>
    <w:p w14:paraId="77A1A55A" w14:textId="5CB77DE8" w:rsidR="006E1D12" w:rsidRPr="006E1D12" w:rsidRDefault="00260A94" w:rsidP="006E1D12">
      <w:r>
        <w:t>None so far</w:t>
      </w:r>
    </w:p>
    <w:p w14:paraId="4B94ED80" w14:textId="62B00F1D" w:rsidR="002D0B70" w:rsidRPr="002D0B70" w:rsidRDefault="002D0B70" w:rsidP="002D0B70"/>
    <w:p w14:paraId="7635F578" w14:textId="10CFA650" w:rsidR="00BE63A7" w:rsidRDefault="00AF0F4D">
      <w:pPr>
        <w:pStyle w:val="Heading1"/>
      </w:pPr>
      <w:r>
        <w:t>1</w:t>
      </w:r>
      <w:r w:rsidR="002D0B70">
        <w:t>3</w:t>
      </w:r>
      <w:r>
        <w:t xml:space="preserve"> Art</w:t>
      </w:r>
    </w:p>
    <w:p w14:paraId="0F16F2C2" w14:textId="0591423E" w:rsidR="00BE63A7" w:rsidRDefault="00AF0F4D">
      <w:pPr>
        <w:pStyle w:val="Heading2"/>
      </w:pPr>
      <w:bookmarkStart w:id="5" w:name="_heading=h.26in1rg" w:colFirst="0" w:colLast="0"/>
      <w:bookmarkEnd w:id="5"/>
      <w:r>
        <w:t>1</w:t>
      </w:r>
      <w:r w:rsidR="002D0B70">
        <w:t>3</w:t>
      </w:r>
      <w:r>
        <w:t xml:space="preserve">.1 </w:t>
      </w:r>
      <w:r>
        <w:tab/>
        <w:t>Setting</w:t>
      </w:r>
    </w:p>
    <w:p w14:paraId="54C9D8DE" w14:textId="306F280B" w:rsidR="003A728F" w:rsidRDefault="00260A94">
      <w:r>
        <w:t>Andrick imported art for the settings</w:t>
      </w:r>
    </w:p>
    <w:p w14:paraId="06DF1792" w14:textId="63D4EC17" w:rsidR="00BE63A7" w:rsidRDefault="00AF0F4D">
      <w:pPr>
        <w:pStyle w:val="Heading2"/>
      </w:pPr>
      <w:bookmarkStart w:id="6" w:name="_heading=h.lnxbz9" w:colFirst="0" w:colLast="0"/>
      <w:bookmarkEnd w:id="6"/>
      <w:r>
        <w:t>1</w:t>
      </w:r>
      <w:r w:rsidR="002D0B70">
        <w:t>3</w:t>
      </w:r>
      <w:r>
        <w:t xml:space="preserve">.2 </w:t>
      </w:r>
      <w:r>
        <w:tab/>
        <w:t>Level Design</w:t>
      </w:r>
    </w:p>
    <w:p w14:paraId="2BAD152A" w14:textId="1AE6AA88" w:rsidR="009B290B" w:rsidRPr="009B290B" w:rsidRDefault="00260A94" w:rsidP="009B290B">
      <w:r>
        <w:t>Carter set up/ planned how the scene would look with all of the planets and the Sun</w:t>
      </w:r>
    </w:p>
    <w:p w14:paraId="3797FA4E" w14:textId="1740BA0F" w:rsidR="00BE63A7" w:rsidRDefault="00BE63A7"/>
    <w:p w14:paraId="5C6A5A00" w14:textId="292E81DB" w:rsidR="00BE63A7" w:rsidRDefault="00BE63A7"/>
    <w:p w14:paraId="4FAA81FF" w14:textId="0FC1A3B8" w:rsidR="009B290B" w:rsidRPr="00A75B46" w:rsidRDefault="00AF0F4D" w:rsidP="00A75B46">
      <w:pPr>
        <w:pStyle w:val="Heading2"/>
      </w:pPr>
      <w:bookmarkStart w:id="7" w:name="_heading=h.35nkun2" w:colFirst="0" w:colLast="0"/>
      <w:bookmarkEnd w:id="7"/>
      <w:r>
        <w:t>1</w:t>
      </w:r>
      <w:r w:rsidR="002D0B70">
        <w:t>3</w:t>
      </w:r>
      <w:r>
        <w:t xml:space="preserve">.3 </w:t>
      </w:r>
      <w:r>
        <w:tab/>
        <w:t>Audio</w:t>
      </w:r>
    </w:p>
    <w:p w14:paraId="5E06F7BD" w14:textId="1B71785F" w:rsidR="003A728F" w:rsidRDefault="00260A94">
      <w:r>
        <w:t>None so far</w:t>
      </w:r>
    </w:p>
    <w:p w14:paraId="5A8EDBB5" w14:textId="0A490BF6" w:rsidR="003A728F" w:rsidRDefault="003A728F" w:rsidP="003A728F">
      <w:pPr>
        <w:pStyle w:val="Heading2"/>
      </w:pPr>
      <w:r>
        <w:t>1</w:t>
      </w:r>
      <w:r w:rsidR="002D0B70">
        <w:t>3</w:t>
      </w:r>
      <w:r>
        <w:t xml:space="preserve">.4 </w:t>
      </w:r>
      <w:r w:rsidR="002D0B70">
        <w:t>Visual Art</w:t>
      </w:r>
    </w:p>
    <w:p w14:paraId="34B7DFCB" w14:textId="19D344E7" w:rsidR="00924108" w:rsidRDefault="00FB4E2F" w:rsidP="003A728F">
      <w:bookmarkStart w:id="8" w:name="_heading=h.1y810tw" w:colFirst="0" w:colLast="0"/>
      <w:bookmarkEnd w:id="8"/>
      <w:r>
        <w:t>Andrick imported the art for the main menu, lobby room, and loading scene</w:t>
      </w:r>
    </w:p>
    <w:p w14:paraId="59071DBF" w14:textId="585EE738" w:rsidR="00FB4E2F" w:rsidRPr="003A728F" w:rsidRDefault="00FB4E2F" w:rsidP="003A728F">
      <w:r>
        <w:t xml:space="preserve">Carter imported the 3D art </w:t>
      </w:r>
      <w:r w:rsidR="00373193">
        <w:t>for the players, the skybox, and planet art</w:t>
      </w:r>
    </w:p>
    <w:p w14:paraId="6B2793FA" w14:textId="7230DA65" w:rsidR="00BE63A7" w:rsidRDefault="00AF0F4D">
      <w:pPr>
        <w:pStyle w:val="Heading1"/>
      </w:pPr>
      <w:r>
        <w:t>1</w:t>
      </w:r>
      <w:r w:rsidR="002D0B70">
        <w:t>4</w:t>
      </w:r>
      <w:r>
        <w:t xml:space="preserve"> Wish List</w:t>
      </w:r>
    </w:p>
    <w:p w14:paraId="7BB2B708" w14:textId="59A46E55" w:rsidR="00BE63A7" w:rsidRDefault="00CB543E">
      <w:r>
        <w:t>Adding a v</w:t>
      </w:r>
      <w:r w:rsidR="00AF0F4D">
        <w:t>oice over</w:t>
      </w:r>
    </w:p>
    <w:p w14:paraId="35832957" w14:textId="13A896DA" w:rsidR="00BE63A7" w:rsidRDefault="00CB543E">
      <w:r>
        <w:t>Including cut scenes</w:t>
      </w:r>
    </w:p>
    <w:p w14:paraId="45AFD33B" w14:textId="0BF3B78A" w:rsidR="00FB4E2F" w:rsidRDefault="00FB4E2F">
      <w:r>
        <w:t>Adding music, sound effects</w:t>
      </w:r>
    </w:p>
    <w:p w14:paraId="1FD4D8A4" w14:textId="5EBC4A08" w:rsidR="00FB4E2F" w:rsidRDefault="00FB4E2F">
      <w:r>
        <w:t>Adding original art</w:t>
      </w:r>
    </w:p>
    <w:p w14:paraId="03D5B8F0" w14:textId="7C3D1AEC" w:rsidR="00BE63A7" w:rsidRDefault="00AF0F4D" w:rsidP="002D0B70">
      <w:pPr>
        <w:pStyle w:val="Heading1"/>
      </w:pPr>
      <w:r>
        <w:t>1</w:t>
      </w:r>
      <w:r w:rsidR="002D0B70">
        <w:t>5</w:t>
      </w:r>
      <w:r>
        <w:t xml:space="preserve"> Bibliography</w:t>
      </w:r>
    </w:p>
    <w:p w14:paraId="11A82699" w14:textId="2F4529D6" w:rsidR="00907B80" w:rsidRPr="006128F8" w:rsidRDefault="006128F8" w:rsidP="00907B80">
      <w:r>
        <w:t xml:space="preserve">GDD, </w:t>
      </w:r>
      <w:r w:rsidR="00FA5D0F">
        <w:t xml:space="preserve">Logo design </w:t>
      </w:r>
      <w:r>
        <w:t xml:space="preserve">- </w:t>
      </w:r>
      <w:r w:rsidR="009B290B">
        <w:t>Esthe</w:t>
      </w:r>
      <w:r>
        <w:t>r</w:t>
      </w:r>
      <w:r w:rsidR="009B290B">
        <w:t xml:space="preserve"> </w:t>
      </w:r>
    </w:p>
    <w:p w14:paraId="5ADA0DF2" w14:textId="73B2FAB0" w:rsidR="00D42DB0" w:rsidRDefault="005F6308" w:rsidP="00907B80">
      <w:pPr>
        <w:rPr>
          <w:color w:val="000000"/>
        </w:rPr>
      </w:pPr>
      <w:r>
        <w:rPr>
          <w:color w:val="000000"/>
        </w:rPr>
        <w:t>Database</w:t>
      </w:r>
      <w:r w:rsidR="006128F8">
        <w:rPr>
          <w:color w:val="000000"/>
        </w:rPr>
        <w:t>, level design</w:t>
      </w:r>
      <w:r w:rsidR="00D42DB0">
        <w:rPr>
          <w:color w:val="000000"/>
        </w:rPr>
        <w:t xml:space="preserve"> – Carter</w:t>
      </w:r>
    </w:p>
    <w:p w14:paraId="20E07D19" w14:textId="757A2092" w:rsidR="00D42DB0" w:rsidRDefault="00D42DB0" w:rsidP="00907B80">
      <w:pPr>
        <w:rPr>
          <w:color w:val="000000"/>
        </w:rPr>
      </w:pPr>
      <w:r>
        <w:rPr>
          <w:color w:val="000000"/>
        </w:rPr>
        <w:lastRenderedPageBreak/>
        <w:t>Boids</w:t>
      </w:r>
      <w:r w:rsidR="006128F8">
        <w:rPr>
          <w:color w:val="000000"/>
        </w:rPr>
        <w:t>, player controller</w:t>
      </w:r>
      <w:r>
        <w:rPr>
          <w:color w:val="000000"/>
        </w:rPr>
        <w:t xml:space="preserve"> – Samuel</w:t>
      </w:r>
    </w:p>
    <w:p w14:paraId="3C904CA1" w14:textId="7F867859" w:rsidR="00907B80" w:rsidRDefault="00D42DB0">
      <w:pPr>
        <w:rPr>
          <w:color w:val="000000"/>
        </w:rPr>
      </w:pPr>
      <w:r>
        <w:rPr>
          <w:color w:val="000000"/>
        </w:rPr>
        <w:t>Inventory, multiplayer system</w:t>
      </w:r>
      <w:r w:rsidR="006128F8">
        <w:rPr>
          <w:color w:val="000000"/>
        </w:rPr>
        <w:t>, procedurally generated mesh, lobby system, main menu</w:t>
      </w:r>
      <w:r w:rsidR="00C53B67">
        <w:rPr>
          <w:color w:val="000000"/>
        </w:rPr>
        <w:t>, quest system and dialogue system</w:t>
      </w:r>
      <w:r>
        <w:rPr>
          <w:color w:val="000000"/>
        </w:rPr>
        <w:t xml:space="preserve"> </w:t>
      </w:r>
      <w:r w:rsidR="0078295A">
        <w:rPr>
          <w:color w:val="000000"/>
        </w:rPr>
        <w:t>–</w:t>
      </w:r>
      <w:r>
        <w:rPr>
          <w:color w:val="000000"/>
        </w:rPr>
        <w:t xml:space="preserve"> Andrick</w:t>
      </w:r>
    </w:p>
    <w:p w14:paraId="43C5A31A" w14:textId="77777777" w:rsidR="0078295A" w:rsidRDefault="0078295A">
      <w:pPr>
        <w:rPr>
          <w:color w:val="000000"/>
        </w:rPr>
      </w:pPr>
      <w:r>
        <w:rPr>
          <w:color w:val="000000"/>
        </w:rPr>
        <w:t>Skybox-</w:t>
      </w:r>
    </w:p>
    <w:p w14:paraId="2EE46321" w14:textId="77777777" w:rsidR="0078295A" w:rsidRDefault="0078295A">
      <w:pPr>
        <w:rPr>
          <w:color w:val="000000"/>
        </w:rPr>
      </w:pPr>
      <w:r>
        <w:rPr>
          <w:color w:val="000000"/>
        </w:rPr>
        <w:t>Spaceskies:</w:t>
      </w:r>
    </w:p>
    <w:p w14:paraId="37F42911" w14:textId="47AEDD56" w:rsidR="0078295A" w:rsidRDefault="005A6A92">
      <w:pPr>
        <w:rPr>
          <w:color w:val="000000"/>
        </w:rPr>
      </w:pPr>
      <w:hyperlink r:id="rId26" w:anchor="description" w:history="1">
        <w:r w:rsidR="0078295A" w:rsidRPr="00734B79">
          <w:rPr>
            <w:rStyle w:val="Hyperlink"/>
          </w:rPr>
          <w:t>https://assetstore.unity.com/packages/2d/textures-materials/sky/spaceskies-free-80503#description</w:t>
        </w:r>
      </w:hyperlink>
    </w:p>
    <w:p w14:paraId="5E792458" w14:textId="1ED8C50A" w:rsidR="0078295A" w:rsidRDefault="005F6308">
      <w:pPr>
        <w:rPr>
          <w:color w:val="000000"/>
        </w:rPr>
      </w:pPr>
      <w:r>
        <w:rPr>
          <w:color w:val="000000"/>
        </w:rPr>
        <w:t>Planet textures and materials-</w:t>
      </w:r>
      <w:r w:rsidRPr="005F6308">
        <w:rPr>
          <w:color w:val="000000"/>
        </w:rPr>
        <w:t>https://www.youtube.com/watch?v=QN39W020LqU</w:t>
      </w:r>
    </w:p>
    <w:p w14:paraId="630C5BB2" w14:textId="20369C8B" w:rsidR="005F6308" w:rsidRDefault="005F6308" w:rsidP="005F6308">
      <w:pPr>
        <w:rPr>
          <w:color w:val="000000"/>
        </w:rPr>
      </w:pPr>
      <w:r>
        <w:rPr>
          <w:color w:val="000000"/>
        </w:rPr>
        <w:t>Astronaut, rocks, and tree models-</w:t>
      </w:r>
      <w:r w:rsidRPr="005F6308">
        <w:rPr>
          <w:color w:val="000000"/>
        </w:rPr>
        <w:t xml:space="preserve"> https://www.youtube.com/watch?v=QN39W020LqU</w:t>
      </w:r>
    </w:p>
    <w:p w14:paraId="7D0BC54E" w14:textId="6C269BDF" w:rsidR="005F6308" w:rsidRDefault="005F6308">
      <w:pPr>
        <w:rPr>
          <w:color w:val="000000"/>
        </w:rPr>
      </w:pPr>
    </w:p>
    <w:p w14:paraId="7204FAA7" w14:textId="3B437EDB" w:rsidR="005F6308" w:rsidRPr="0022703D" w:rsidRDefault="005A6A92">
      <w:r>
        <w:t xml:space="preserve">Kenny Space Font - </w:t>
      </w:r>
      <w:r w:rsidRPr="005A6A92">
        <w:t>https://www.1001fonts.com/kenney-space-font.html</w:t>
      </w:r>
    </w:p>
    <w:sectPr w:rsidR="005F6308" w:rsidRPr="0022703D">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ahnschrift SemiLight SemiConde">
    <w:panose1 w:val="020B0502040204020203"/>
    <w:charset w:val="00"/>
    <w:family w:val="swiss"/>
    <w:pitch w:val="variable"/>
    <w:sig w:usb0="A00002C7"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yNTYztzA0NjQ0tTRR0lEKTi0uzszPAykwrAUAhhuUhywAAAA="/>
  </w:docVars>
  <w:rsids>
    <w:rsidRoot w:val="00BE63A7"/>
    <w:rsid w:val="000B04FC"/>
    <w:rsid w:val="0022703D"/>
    <w:rsid w:val="00260A94"/>
    <w:rsid w:val="002D0B70"/>
    <w:rsid w:val="003008FA"/>
    <w:rsid w:val="00373193"/>
    <w:rsid w:val="003A728F"/>
    <w:rsid w:val="003E6E86"/>
    <w:rsid w:val="00407CF3"/>
    <w:rsid w:val="004172D8"/>
    <w:rsid w:val="004C1B75"/>
    <w:rsid w:val="00544D7F"/>
    <w:rsid w:val="005A6A92"/>
    <w:rsid w:val="005B6247"/>
    <w:rsid w:val="005F6308"/>
    <w:rsid w:val="00605CEE"/>
    <w:rsid w:val="006128F8"/>
    <w:rsid w:val="00614656"/>
    <w:rsid w:val="0062410A"/>
    <w:rsid w:val="00626781"/>
    <w:rsid w:val="006E1D12"/>
    <w:rsid w:val="006F4E41"/>
    <w:rsid w:val="007127E7"/>
    <w:rsid w:val="00765C17"/>
    <w:rsid w:val="0078295A"/>
    <w:rsid w:val="00907B80"/>
    <w:rsid w:val="00924108"/>
    <w:rsid w:val="00940D86"/>
    <w:rsid w:val="00950675"/>
    <w:rsid w:val="00960E70"/>
    <w:rsid w:val="009B290B"/>
    <w:rsid w:val="00A54187"/>
    <w:rsid w:val="00A75B46"/>
    <w:rsid w:val="00A97685"/>
    <w:rsid w:val="00AB1575"/>
    <w:rsid w:val="00AF0F4D"/>
    <w:rsid w:val="00B84C7B"/>
    <w:rsid w:val="00BB17E6"/>
    <w:rsid w:val="00BE63A7"/>
    <w:rsid w:val="00C40103"/>
    <w:rsid w:val="00C53B67"/>
    <w:rsid w:val="00C906AD"/>
    <w:rsid w:val="00CB0EFB"/>
    <w:rsid w:val="00CB543E"/>
    <w:rsid w:val="00D42DB0"/>
    <w:rsid w:val="00DC00E7"/>
    <w:rsid w:val="00DC61E4"/>
    <w:rsid w:val="00DE525C"/>
    <w:rsid w:val="00F3687A"/>
    <w:rsid w:val="00F77A33"/>
    <w:rsid w:val="00F971A2"/>
    <w:rsid w:val="00FA5D0F"/>
    <w:rsid w:val="00FB4E2F"/>
    <w:rsid w:val="00FD50A3"/>
    <w:rsid w:val="00FD5C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A7F9AC"/>
  <w15:docId w15:val="{17ADB50A-34DC-408F-BB03-3E2421D4D1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contextualSpacing/>
      <w:outlineLvl w:val="0"/>
    </w:pPr>
    <w:rPr>
      <w:sz w:val="40"/>
      <w:szCs w:val="40"/>
    </w:rPr>
  </w:style>
  <w:style w:type="paragraph" w:styleId="Heading2">
    <w:name w:val="heading 2"/>
    <w:basedOn w:val="Normal"/>
    <w:next w:val="Normal"/>
    <w:uiPriority w:val="9"/>
    <w:unhideWhenUsed/>
    <w:qFormat/>
    <w:pPr>
      <w:keepNext/>
      <w:keepLines/>
      <w:spacing w:before="360" w:after="120"/>
      <w:contextualSpacing/>
      <w:outlineLvl w:val="1"/>
    </w:pPr>
    <w:rPr>
      <w:sz w:val="32"/>
      <w:szCs w:val="32"/>
    </w:rPr>
  </w:style>
  <w:style w:type="paragraph" w:styleId="Heading3">
    <w:name w:val="heading 3"/>
    <w:basedOn w:val="Normal"/>
    <w:next w:val="Normal"/>
    <w:uiPriority w:val="9"/>
    <w:semiHidden/>
    <w:unhideWhenUsed/>
    <w:qFormat/>
    <w:pPr>
      <w:keepNext/>
      <w:keepLines/>
      <w:spacing w:before="320" w:after="80"/>
      <w:contextualSpacing/>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contextualSpacing/>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contextualSpacing/>
      <w:outlineLvl w:val="4"/>
    </w:pPr>
    <w:rPr>
      <w:color w:val="666666"/>
    </w:rPr>
  </w:style>
  <w:style w:type="paragraph" w:styleId="Heading6">
    <w:name w:val="heading 6"/>
    <w:basedOn w:val="Normal"/>
    <w:next w:val="Normal"/>
    <w:uiPriority w:val="9"/>
    <w:semiHidden/>
    <w:unhideWhenUsed/>
    <w:qFormat/>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contextualSpacing/>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Pr>
  </w:style>
  <w:style w:type="table" w:customStyle="1" w:styleId="a3">
    <w:basedOn w:val="TableNormal"/>
    <w:tblPr>
      <w:tblStyleRowBandSize w:val="1"/>
      <w:tblStyleColBandSize w:val="1"/>
    </w:tblPr>
  </w:style>
  <w:style w:type="table" w:customStyle="1" w:styleId="a4">
    <w:basedOn w:val="TableNormal"/>
    <w:tblPr>
      <w:tblStyleRowBandSize w:val="1"/>
      <w:tblStyleColBandSize w:val="1"/>
    </w:tblPr>
  </w:style>
  <w:style w:type="character" w:styleId="Hyperlink">
    <w:name w:val="Hyperlink"/>
    <w:basedOn w:val="DefaultParagraphFont"/>
    <w:uiPriority w:val="99"/>
    <w:unhideWhenUsed/>
    <w:rsid w:val="00605CEE"/>
    <w:rPr>
      <w:color w:val="0563C1" w:themeColor="hyperlink"/>
      <w:u w:val="single"/>
    </w:rPr>
  </w:style>
  <w:style w:type="character" w:styleId="UnresolvedMention">
    <w:name w:val="Unresolved Mention"/>
    <w:basedOn w:val="DefaultParagraphFont"/>
    <w:uiPriority w:val="99"/>
    <w:semiHidden/>
    <w:unhideWhenUsed/>
    <w:rsid w:val="00605CE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n-xovwktmtjsnaxyc2mwes2xu7pohqedmdm6zjw5q-2lu-script.googleusercontent.com/userCodeAppPanel" TargetMode="External"/><Relationship Id="rId13" Type="http://schemas.openxmlformats.org/officeDocument/2006/relationships/hyperlink" Target="https://n-xovwktmtjsnaxyc2mwes2xu7pohqedmdm6zjw5q-2lu-script.googleusercontent.com/userCodeAppPanel" TargetMode="External"/><Relationship Id="rId18" Type="http://schemas.openxmlformats.org/officeDocument/2006/relationships/hyperlink" Target="https://n-xovwktmtjsnaxyc2mwes2xu7pohqedmdm6zjw5q-2lu-script.googleusercontent.com/userCodeAppPanel" TargetMode="External"/><Relationship Id="rId26" Type="http://schemas.openxmlformats.org/officeDocument/2006/relationships/hyperlink" Target="https://assetstore.unity.com/packages/2d/textures-materials/sky/spaceskies-free-80503" TargetMode="External"/><Relationship Id="rId3" Type="http://schemas.openxmlformats.org/officeDocument/2006/relationships/settings" Target="settings.xml"/><Relationship Id="rId21" Type="http://schemas.openxmlformats.org/officeDocument/2006/relationships/hyperlink" Target="https://n-xovwktmtjsnaxyc2mwes2xu7pohqedmdm6zjw5q-2lu-script.googleusercontent.com/userCodeAppPanel" TargetMode="External"/><Relationship Id="rId7" Type="http://schemas.openxmlformats.org/officeDocument/2006/relationships/hyperlink" Target="https://n-xovwktmtjsnaxyc2mwes2xu7pohqedmdm6zjw5q-2lu-script.googleusercontent.com/userCodeAppPanel" TargetMode="External"/><Relationship Id="rId12" Type="http://schemas.openxmlformats.org/officeDocument/2006/relationships/hyperlink" Target="https://n-xovwktmtjsnaxyc2mwes2xu7pohqedmdm6zjw5q-2lu-script.googleusercontent.com/userCodeAppPanel" TargetMode="External"/><Relationship Id="rId17" Type="http://schemas.openxmlformats.org/officeDocument/2006/relationships/hyperlink" Target="https://n-xovwktmtjsnaxyc2mwes2xu7pohqedmdm6zjw5q-2lu-script.googleusercontent.com/userCodeAppPanel" TargetMode="External"/><Relationship Id="rId25" Type="http://schemas.openxmlformats.org/officeDocument/2006/relationships/hyperlink" Target="https://n-xovwktmtjsnaxyc2mwes2xu7pohqedmdm6zjw5q-2lu-script.googleusercontent.com/userCodeAppPanel" TargetMode="External"/><Relationship Id="rId2" Type="http://schemas.openxmlformats.org/officeDocument/2006/relationships/styles" Target="styles.xml"/><Relationship Id="rId16" Type="http://schemas.openxmlformats.org/officeDocument/2006/relationships/hyperlink" Target="https://n-xovwktmtjsnaxyc2mwes2xu7pohqedmdm6zjw5q-2lu-script.googleusercontent.com/userCodeAppPanel" TargetMode="External"/><Relationship Id="rId20" Type="http://schemas.openxmlformats.org/officeDocument/2006/relationships/hyperlink" Target="https://n-xovwktmtjsnaxyc2mwes2xu7pohqedmdm6zjw5q-2lu-script.googleusercontent.com/userCodeAppPanel" TargetMode="External"/><Relationship Id="rId1" Type="http://schemas.openxmlformats.org/officeDocument/2006/relationships/customXml" Target="../customXml/item1.xml"/><Relationship Id="rId6" Type="http://schemas.openxmlformats.org/officeDocument/2006/relationships/hyperlink" Target="https://n-xovwktmtjsnaxyc2mwes2xu7pohqedmdm6zjw5q-2lu-script.googleusercontent.com/userCodeAppPanel" TargetMode="External"/><Relationship Id="rId11" Type="http://schemas.openxmlformats.org/officeDocument/2006/relationships/hyperlink" Target="https://n-xovwktmtjsnaxyc2mwes2xu7pohqedmdm6zjw5q-2lu-script.googleusercontent.com/userCodeAppPanel" TargetMode="External"/><Relationship Id="rId24" Type="http://schemas.openxmlformats.org/officeDocument/2006/relationships/hyperlink" Target="https://n-xovwktmtjsnaxyc2mwes2xu7pohqedmdm6zjw5q-2lu-script.googleusercontent.com/userCodeAppPanel" TargetMode="External"/><Relationship Id="rId5" Type="http://schemas.openxmlformats.org/officeDocument/2006/relationships/image" Target="media/image1.png"/><Relationship Id="rId15" Type="http://schemas.openxmlformats.org/officeDocument/2006/relationships/hyperlink" Target="https://n-xovwktmtjsnaxyc2mwes2xu7pohqedmdm6zjw5q-2lu-script.googleusercontent.com/userCodeAppPanel" TargetMode="External"/><Relationship Id="rId23" Type="http://schemas.openxmlformats.org/officeDocument/2006/relationships/hyperlink" Target="https://n-xovwktmtjsnaxyc2mwes2xu7pohqedmdm6zjw5q-2lu-script.googleusercontent.com/userCodeAppPanel" TargetMode="External"/><Relationship Id="rId28" Type="http://schemas.openxmlformats.org/officeDocument/2006/relationships/theme" Target="theme/theme1.xml"/><Relationship Id="rId10" Type="http://schemas.openxmlformats.org/officeDocument/2006/relationships/hyperlink" Target="https://n-xovwktmtjsnaxyc2mwes2xu7pohqedmdm6zjw5q-2lu-script.googleusercontent.com/userCodeAppPanel" TargetMode="External"/><Relationship Id="rId19" Type="http://schemas.openxmlformats.org/officeDocument/2006/relationships/hyperlink" Target="https://n-xovwktmtjsnaxyc2mwes2xu7pohqedmdm6zjw5q-2lu-script.googleusercontent.com/userCodeAppPanel" TargetMode="External"/><Relationship Id="rId4" Type="http://schemas.openxmlformats.org/officeDocument/2006/relationships/webSettings" Target="webSettings.xml"/><Relationship Id="rId9" Type="http://schemas.openxmlformats.org/officeDocument/2006/relationships/hyperlink" Target="https://n-xovwktmtjsnaxyc2mwes2xu7pohqedmdm6zjw5q-2lu-script.googleusercontent.com/userCodeAppPanel" TargetMode="External"/><Relationship Id="rId14" Type="http://schemas.openxmlformats.org/officeDocument/2006/relationships/hyperlink" Target="https://n-xovwktmtjsnaxyc2mwes2xu7pohqedmdm6zjw5q-2lu-script.googleusercontent.com/userCodeAppPanel" TargetMode="External"/><Relationship Id="rId22" Type="http://schemas.openxmlformats.org/officeDocument/2006/relationships/hyperlink" Target="https://n-xovwktmtjsnaxyc2mwes2xu7pohqedmdm6zjw5q-2lu-script.googleusercontent.com/userCodeAppPanel"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0brn74kM/XkM3y4Ys7UrFdzGg/g==">AMUW2mW11AhnnWZblQjNFnmaXmxSEYwbAeEFXeuVO81zwhGM3+38aWc79P2eL2cnM6DnTrPcQRyNyKUr+74g4W5Mx/dBhYFIxDNoYF1MnEctK11kbZfiuZMU/atEQBRr9GWVoo/DUkdjGUDfa8YT2nk2Ig/atka0qK4JWscGNAO5APy854HN/dLfeXwjlo5UQ/AnxFGf7+qvmoUBS7qN2LQQkYCFSBx/xZd9fAECPo4IVt7lHoEYPHI=</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63</TotalTime>
  <Pages>6</Pages>
  <Words>1065</Words>
  <Characters>6077</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sther Song</dc:creator>
  <cp:lastModifiedBy>Samuel Beaty</cp:lastModifiedBy>
  <cp:revision>26</cp:revision>
  <dcterms:created xsi:type="dcterms:W3CDTF">2022-04-21T22:22:00Z</dcterms:created>
  <dcterms:modified xsi:type="dcterms:W3CDTF">2022-05-05T19:50:00Z</dcterms:modified>
</cp:coreProperties>
</file>